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71328A" w14:textId="7CB1040F" w:rsidR="000E1D1A" w:rsidRDefault="00FA1848">
      <w:bookmarkStart w:id="0" w:name="_GoBack"/>
      <w:r>
        <w:rPr>
          <w:noProof/>
        </w:rPr>
        <w:drawing>
          <wp:anchor distT="0" distB="0" distL="114300" distR="114300" simplePos="0" relativeHeight="251730944" behindDoc="1" locked="0" layoutInCell="1" allowOverlap="1" wp14:anchorId="3737C2BD" wp14:editId="24EC3E57">
            <wp:simplePos x="0" y="0"/>
            <wp:positionH relativeFrom="column">
              <wp:posOffset>-1124893</wp:posOffset>
            </wp:positionH>
            <wp:positionV relativeFrom="page">
              <wp:posOffset>9054</wp:posOffset>
            </wp:positionV>
            <wp:extent cx="7564987" cy="10704321"/>
            <wp:effectExtent l="0" t="0" r="4445" b="1905"/>
            <wp:wrapNone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WOD_A3_Poster_Final_2.jp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7564987" cy="107043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r w:rsidR="007378B9">
        <w:softHyphen/>
      </w:r>
      <w:r w:rsidR="007378B9">
        <w:softHyphen/>
      </w:r>
    </w:p>
    <w:p w14:paraId="59ACC3BB" w14:textId="1DFFC74F" w:rsidR="000E1D1A" w:rsidRDefault="000E1D1A"/>
    <w:p w14:paraId="53DDB07A" w14:textId="4A3C0F71" w:rsidR="000E1D1A" w:rsidRDefault="00FA1848">
      <w:r w:rsidRPr="00FA1848">
        <w:rPr>
          <w:noProof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7086EFE9" wp14:editId="7D926044">
                <wp:simplePos x="0" y="0"/>
                <wp:positionH relativeFrom="column">
                  <wp:posOffset>-706755</wp:posOffset>
                </wp:positionH>
                <wp:positionV relativeFrom="page">
                  <wp:posOffset>6673215</wp:posOffset>
                </wp:positionV>
                <wp:extent cx="6888518" cy="3500120"/>
                <wp:effectExtent l="0" t="0" r="0" b="0"/>
                <wp:wrapSquare wrapText="bothSides"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88518" cy="35001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4EFFD6" w14:textId="77777777" w:rsidR="00FA1848" w:rsidRPr="00FA1848" w:rsidRDefault="00FA1848" w:rsidP="00FA1848">
                            <w:pPr>
                              <w:spacing w:after="500" w:line="276" w:lineRule="auto"/>
                              <w:rPr>
                                <w:rFonts w:ascii="Arial" w:hAnsi="Arial" w:cs="Arial"/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72"/>
                                <w:szCs w:val="72"/>
                              </w:rPr>
                              <w:t>Secondary text to be placed</w:t>
                            </w:r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72"/>
                                <w:szCs w:val="72"/>
                              </w:rPr>
                              <w:br/>
                              <w:t>in this section with hashtag</w:t>
                            </w:r>
                          </w:p>
                          <w:p w14:paraId="1EB95D5B" w14:textId="77777777" w:rsidR="00FA1848" w:rsidRPr="00FA1848" w:rsidRDefault="00FA1848" w:rsidP="00FA1848">
                            <w:pPr>
                              <w:spacing w:after="200" w:line="276" w:lineRule="auto"/>
                              <w:rPr>
                                <w:rFonts w:ascii="Arial" w:hAnsi="Arial" w:cs="Arial"/>
                                <w:color w:val="FFFFFF" w:themeColor="background1"/>
                                <w:sz w:val="56"/>
                                <w:szCs w:val="56"/>
                              </w:rPr>
                            </w:pPr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56"/>
                                <w:szCs w:val="56"/>
                              </w:rPr>
                              <w:t>www.easo.org/advocacy</w:t>
                            </w:r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56"/>
                                <w:szCs w:val="56"/>
                              </w:rPr>
                              <w:br/>
                              <w:t>#ObesityDayEurop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086EFE9" id="_x0000_t202" coordsize="21600,21600" o:spt="202" path="m,l,21600r21600,l21600,xe">
                <v:stroke joinstyle="miter"/>
                <v:path gradientshapeok="t" o:connecttype="rect"/>
              </v:shapetype>
              <v:shape id="Text Box 23" o:spid="_x0000_s1026" type="#_x0000_t202" style="position:absolute;margin-left:-55.65pt;margin-top:525.45pt;width:542.4pt;height:275.6pt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" filled="f" stroked="f">
                <v:textbox>
                  <w:txbxContent>
                    <w:p w14:paraId="114EFFD6" w14:textId="77777777" w:rsidR="00FA1848" w:rsidRPr="00FA1848" w:rsidRDefault="00FA1848" w:rsidP="00FA1848">
                      <w:pPr>
                        <w:spacing w:after="500" w:line="276" w:lineRule="auto"/>
                        <w:rPr>
                          <w:rFonts w:ascii="Arial" w:hAnsi="Arial" w:cs="Arial"/>
                          <w:color w:val="FFFFFF" w:themeColor="background1"/>
                          <w:sz w:val="72"/>
                          <w:szCs w:val="72"/>
                        </w:rPr>
                      </w:pPr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72"/>
                          <w:szCs w:val="72"/>
                        </w:rPr>
                        <w:t>Secondary text to be placed</w:t>
                      </w:r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72"/>
                          <w:szCs w:val="72"/>
                        </w:rPr>
                        <w:br/>
                        <w:t>in this section with hashtag</w:t>
                      </w:r>
                    </w:p>
                    <w:p w14:paraId="1EB95D5B" w14:textId="77777777" w:rsidR="00FA1848" w:rsidRPr="00FA1848" w:rsidRDefault="00FA1848" w:rsidP="00FA1848">
                      <w:pPr>
                        <w:spacing w:after="200" w:line="276" w:lineRule="auto"/>
                        <w:rPr>
                          <w:rFonts w:ascii="Arial" w:hAnsi="Arial" w:cs="Arial"/>
                          <w:color w:val="FFFFFF" w:themeColor="background1"/>
                          <w:sz w:val="56"/>
                          <w:szCs w:val="56"/>
                        </w:rPr>
                      </w:pPr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56"/>
                          <w:szCs w:val="56"/>
                        </w:rPr>
                        <w:t>www.easo.org/advocacy</w:t>
                      </w:r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56"/>
                          <w:szCs w:val="56"/>
                        </w:rPr>
                        <w:br/>
                        <w:t>#</w:t>
                      </w:r>
                      <w:proofErr w:type="spellStart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56"/>
                          <w:szCs w:val="56"/>
                        </w:rPr>
                        <w:t>ObesityDayEurope</w:t>
                      </w:r>
                      <w:proofErr w:type="spellEnd"/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Pr="00FA1848">
        <w:rPr>
          <w:noProof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3B3EBEB2" wp14:editId="69B767BD">
                <wp:simplePos x="0" y="0"/>
                <wp:positionH relativeFrom="column">
                  <wp:posOffset>-709958</wp:posOffset>
                </wp:positionH>
                <wp:positionV relativeFrom="page">
                  <wp:posOffset>3479800</wp:posOffset>
                </wp:positionV>
                <wp:extent cx="6291021" cy="2438400"/>
                <wp:effectExtent l="0" t="0" r="0" b="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91021" cy="2438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472C07C" w14:textId="77777777" w:rsidR="00FA1848" w:rsidRPr="00FA1848" w:rsidRDefault="00FA1848" w:rsidP="00FA1848">
                            <w:pPr>
                              <w:spacing w:line="276" w:lineRule="auto"/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r w:rsidRPr="00FA1848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72"/>
                                <w:szCs w:val="72"/>
                              </w:rPr>
                              <w:t xml:space="preserve">SAMPLE HEADLINE TO </w:t>
                            </w:r>
                            <w:r w:rsidRPr="00FA1848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72"/>
                                <w:szCs w:val="72"/>
                              </w:rPr>
                              <w:br/>
                              <w:t>BE PLACED IN THIS BO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3EBEB2" id="Text Box 1" o:spid="_x0000_s1027" type="#_x0000_t202" style="position:absolute;margin-left:-55.9pt;margin-top:274pt;width:495.35pt;height:192pt;z-index:25173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" filled="f" stroked="f">
                <v:textbox>
                  <w:txbxContent>
                    <w:p w14:paraId="1472C07C" w14:textId="77777777" w:rsidR="00FA1848" w:rsidRPr="00FA1848" w:rsidRDefault="00FA1848" w:rsidP="00FA1848">
                      <w:pPr>
                        <w:spacing w:line="276" w:lineRule="auto"/>
                        <w:rPr>
                          <w:rFonts w:ascii="Arial" w:hAnsi="Arial" w:cs="Arial"/>
                          <w:b/>
                          <w:color w:val="FFFFFF" w:themeColor="background1"/>
                          <w:sz w:val="72"/>
                          <w:szCs w:val="72"/>
                        </w:rPr>
                      </w:pPr>
                      <w:r w:rsidRPr="00FA1848">
                        <w:rPr>
                          <w:rFonts w:ascii="Arial" w:hAnsi="Arial" w:cs="Arial"/>
                          <w:b/>
                          <w:color w:val="FFFFFF" w:themeColor="background1"/>
                          <w:sz w:val="72"/>
                          <w:szCs w:val="72"/>
                        </w:rPr>
                        <w:t xml:space="preserve">SAMPLE HEADLINE TO </w:t>
                      </w:r>
                      <w:r w:rsidRPr="00FA1848">
                        <w:rPr>
                          <w:rFonts w:ascii="Arial" w:hAnsi="Arial" w:cs="Arial"/>
                          <w:b/>
                          <w:color w:val="FFFFFF" w:themeColor="background1"/>
                          <w:sz w:val="72"/>
                          <w:szCs w:val="72"/>
                        </w:rPr>
                        <w:br/>
                        <w:t>BE PLACED IN THIS BOX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="000E1D1A">
        <w:br w:type="page"/>
      </w:r>
    </w:p>
    <w:p w14:paraId="7AC82676" w14:textId="2780A6D6" w:rsidR="000E1D1A" w:rsidRDefault="009D271C">
      <w:r>
        <w:rPr>
          <w:noProof/>
          <w:lang w:val="en-GB" w:eastAsia="en-GB"/>
        </w:rPr>
        <w:lastRenderedPageBreak/>
        <w:drawing>
          <wp:anchor distT="0" distB="0" distL="114300" distR="114300" simplePos="0" relativeHeight="251694080" behindDoc="1" locked="0" layoutInCell="1" allowOverlap="1" wp14:anchorId="7F925CE2" wp14:editId="3F6C9EAF">
            <wp:simplePos x="0" y="0"/>
            <wp:positionH relativeFrom="page">
              <wp:posOffset>0</wp:posOffset>
            </wp:positionH>
            <wp:positionV relativeFrom="page">
              <wp:posOffset>2523</wp:posOffset>
            </wp:positionV>
            <wp:extent cx="7559040" cy="10684290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. Bold Section.jp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7559040" cy="10684290"/>
                    </a:xfrm>
                    <a:prstGeom prst="rect">
                      <a:avLst/>
                    </a:prstGeom>
                    <a:extLst>
                      <a:ext uri="{FAA26D3D-D897-4be2-8F04-BA451C77F1D7}">
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D2475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4C121F9B" wp14:editId="0D8D2B93">
                <wp:simplePos x="0" y="0"/>
                <wp:positionH relativeFrom="column">
                  <wp:posOffset>-335915</wp:posOffset>
                </wp:positionH>
                <wp:positionV relativeFrom="paragraph">
                  <wp:posOffset>276860</wp:posOffset>
                </wp:positionV>
                <wp:extent cx="5948045" cy="8579485"/>
                <wp:effectExtent l="0" t="0" r="0" b="5715"/>
                <wp:wrapSquare wrapText="bothSides"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8045" cy="85794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CE61B65" w14:textId="4E36A615" w:rsidR="00AD2475" w:rsidRPr="00AD2475" w:rsidRDefault="00AD2475" w:rsidP="00AD2475">
                            <w:pPr>
                              <w:spacing w:line="276" w:lineRule="auto"/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56"/>
                                <w:szCs w:val="104"/>
                              </w:rPr>
                            </w:pPr>
                            <w:r w:rsidRPr="00AD2475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56"/>
                                <w:szCs w:val="104"/>
                              </w:rPr>
                              <w:t>NEW SECTION OR STAND OUT PAGE  DOLOR SIT ADIPISCING ELIT, SED DIAM NIBH EUISMOD TINCIDUNT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56"/>
                                <w:szCs w:val="104"/>
                              </w:rPr>
                              <w:br/>
                            </w:r>
                          </w:p>
                          <w:p w14:paraId="6B19DEDD" w14:textId="77777777" w:rsidR="00AD2475" w:rsidRPr="00FA1848" w:rsidRDefault="00AD2475" w:rsidP="00AD2475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</w:pPr>
                            <w:r w:rsidRPr="00AD2475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</w:rPr>
                              <w:t xml:space="preserve">Lorem ipsum dolor sit </w:t>
                            </w:r>
                            <w:proofErr w:type="spellStart"/>
                            <w:r w:rsidRPr="00AD2475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</w:rPr>
                              <w:t>amet</w:t>
                            </w:r>
                            <w:proofErr w:type="spellEnd"/>
                            <w:r w:rsidRPr="00AD2475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</w:rPr>
                              <w:t xml:space="preserve">, </w:t>
                            </w:r>
                            <w:proofErr w:type="spellStart"/>
                            <w:r w:rsidRPr="00AD2475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</w:rPr>
                              <w:t>consectetuer</w:t>
                            </w:r>
                            <w:proofErr w:type="spellEnd"/>
                            <w:r w:rsidRPr="00AD2475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</w:rPr>
                              <w:t xml:space="preserve"> </w:t>
                            </w:r>
                            <w:proofErr w:type="spellStart"/>
                            <w:r w:rsidRPr="00AD2475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</w:rPr>
                              <w:t>adip</w:t>
                            </w:r>
                            <w:proofErr w:type="spellEnd"/>
                            <w:r w:rsidRPr="00AD2475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</w:rPr>
                              <w:t xml:space="preserve"> </w:t>
                            </w:r>
                            <w:proofErr w:type="spellStart"/>
                            <w:r w:rsidRPr="00AD2475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</w:rPr>
                              <w:t>iscing</w:t>
                            </w:r>
                            <w:proofErr w:type="spellEnd"/>
                            <w:r w:rsidRPr="00AD2475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</w:rPr>
                              <w:t xml:space="preserve"> </w:t>
                            </w:r>
                            <w:proofErr w:type="spellStart"/>
                            <w:r w:rsidRPr="00AD2475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</w:rPr>
                              <w:t>elit</w:t>
                            </w:r>
                            <w:proofErr w:type="spellEnd"/>
                            <w:r w:rsidRPr="00AD2475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</w:rPr>
                              <w:t xml:space="preserve">, sed diam </w:t>
                            </w:r>
                            <w:proofErr w:type="spellStart"/>
                            <w:r w:rsidRPr="00AD2475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</w:rPr>
                              <w:t>nonummy</w:t>
                            </w:r>
                            <w:proofErr w:type="spellEnd"/>
                            <w:r w:rsidRPr="00AD2475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</w:rPr>
                              <w:t xml:space="preserve"> </w:t>
                            </w:r>
                            <w:proofErr w:type="spellStart"/>
                            <w:r w:rsidRPr="00AD2475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</w:rPr>
                              <w:t>nibh</w:t>
                            </w:r>
                            <w:proofErr w:type="spellEnd"/>
                            <w:r w:rsidRPr="00AD2475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</w:rPr>
                              <w:t xml:space="preserve"> </w:t>
                            </w:r>
                            <w:proofErr w:type="spellStart"/>
                            <w:r w:rsidRPr="00AD2475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</w:rPr>
                              <w:t>euismod</w:t>
                            </w:r>
                            <w:proofErr w:type="spellEnd"/>
                            <w:r w:rsidRPr="00AD2475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</w:rPr>
                              <w:t xml:space="preserve"> </w:t>
                            </w:r>
                            <w:proofErr w:type="spellStart"/>
                            <w:r w:rsidRPr="00AD2475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</w:rPr>
                              <w:t>tincidunt</w:t>
                            </w:r>
                            <w:proofErr w:type="spellEnd"/>
                            <w:r w:rsidRPr="00AD2475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</w:rPr>
                              <w:t xml:space="preserve"> </w:t>
                            </w:r>
                            <w:proofErr w:type="spellStart"/>
                            <w:r w:rsidRPr="00AD2475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</w:rPr>
                              <w:t>ut</w:t>
                            </w:r>
                            <w:proofErr w:type="spellEnd"/>
                            <w:r w:rsidRPr="00AD2475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</w:rPr>
                              <w:t xml:space="preserve"> </w:t>
                            </w:r>
                            <w:proofErr w:type="spellStart"/>
                            <w:r w:rsidRPr="00AD2475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</w:rPr>
                              <w:t>laoreet</w:t>
                            </w:r>
                            <w:proofErr w:type="spellEnd"/>
                            <w:r w:rsidRPr="00AD2475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</w:rPr>
                              <w:t xml:space="preserve"> dolore magna </w:t>
                            </w:r>
                            <w:proofErr w:type="spellStart"/>
                            <w:r w:rsidRPr="00AD2475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</w:rPr>
                              <w:t>aliquam</w:t>
                            </w:r>
                            <w:proofErr w:type="spellEnd"/>
                            <w:r w:rsidRPr="00AD2475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</w:rPr>
                              <w:t xml:space="preserve"> </w:t>
                            </w:r>
                            <w:proofErr w:type="spellStart"/>
                            <w:r w:rsidRPr="00AD2475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</w:rPr>
                              <w:t>erat</w:t>
                            </w:r>
                            <w:proofErr w:type="spellEnd"/>
                            <w:r w:rsidRPr="00AD2475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</w:rPr>
                              <w:t xml:space="preserve"> </w:t>
                            </w:r>
                            <w:proofErr w:type="spellStart"/>
                            <w:r w:rsidRPr="00AD2475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</w:rPr>
                              <w:t>volutpat</w:t>
                            </w:r>
                            <w:proofErr w:type="spellEnd"/>
                            <w:r w:rsidRPr="00AD2475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</w:rPr>
                              <w:t xml:space="preserve">. </w:t>
                            </w:r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 xml:space="preserve">Ut </w:t>
                            </w:r>
                            <w:proofErr w:type="spellStart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>wisi</w:t>
                            </w:r>
                            <w:proofErr w:type="spellEnd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>enim</w:t>
                            </w:r>
                            <w:proofErr w:type="spellEnd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 xml:space="preserve"> ad </w:t>
                            </w:r>
                            <w:proofErr w:type="spellStart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>minim</w:t>
                            </w:r>
                            <w:proofErr w:type="spellEnd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>veniam</w:t>
                            </w:r>
                            <w:proofErr w:type="spellEnd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>quis</w:t>
                            </w:r>
                            <w:proofErr w:type="spellEnd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 xml:space="preserve"> nos </w:t>
                            </w:r>
                            <w:proofErr w:type="spellStart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>trud</w:t>
                            </w:r>
                            <w:proofErr w:type="spellEnd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>exerci</w:t>
                            </w:r>
                            <w:proofErr w:type="spellEnd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>tation</w:t>
                            </w:r>
                            <w:proofErr w:type="spellEnd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>ullamcorper</w:t>
                            </w:r>
                            <w:proofErr w:type="spellEnd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>suscipit</w:t>
                            </w:r>
                            <w:proofErr w:type="spellEnd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>lobo</w:t>
                            </w:r>
                            <w:proofErr w:type="spellEnd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>rtisnisl</w:t>
                            </w:r>
                            <w:proofErr w:type="spellEnd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 xml:space="preserve"> ut </w:t>
                            </w:r>
                            <w:proofErr w:type="spellStart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>aliquip</w:t>
                            </w:r>
                            <w:proofErr w:type="spellEnd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 xml:space="preserve"> ex </w:t>
                            </w:r>
                            <w:proofErr w:type="spellStart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>ea</w:t>
                            </w:r>
                            <w:proofErr w:type="spellEnd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 xml:space="preserve"> commodo </w:t>
                            </w:r>
                            <w:proofErr w:type="spellStart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>consequat</w:t>
                            </w:r>
                            <w:proofErr w:type="spellEnd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 xml:space="preserve">. </w:t>
                            </w:r>
                          </w:p>
                          <w:p w14:paraId="36BB65A1" w14:textId="77777777" w:rsidR="00AD2475" w:rsidRPr="00FA1848" w:rsidRDefault="00AD2475" w:rsidP="00AD2475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</w:pPr>
                          </w:p>
                          <w:p w14:paraId="3BEA1940" w14:textId="62A6DEBA" w:rsidR="00AD2475" w:rsidRPr="00FA1848" w:rsidRDefault="00AD2475" w:rsidP="00AD2475">
                            <w:pPr>
                              <w:rPr>
                                <w:color w:val="FFFF00"/>
                                <w:sz w:val="20"/>
                                <w:lang w:val="fr-BE"/>
                              </w:rPr>
                            </w:pPr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 xml:space="preserve">Sed diam </w:t>
                            </w:r>
                            <w:proofErr w:type="spellStart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>nonummy</w:t>
                            </w:r>
                            <w:proofErr w:type="spellEnd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>nibh</w:t>
                            </w:r>
                            <w:proofErr w:type="spellEnd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>euismod</w:t>
                            </w:r>
                            <w:proofErr w:type="spellEnd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>tincidunt</w:t>
                            </w:r>
                            <w:proofErr w:type="spellEnd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 xml:space="preserve"> ut </w:t>
                            </w:r>
                            <w:proofErr w:type="spellStart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>laoreet</w:t>
                            </w:r>
                            <w:proofErr w:type="spellEnd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 xml:space="preserve"> magna </w:t>
                            </w:r>
                            <w:proofErr w:type="spellStart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>aliquam</w:t>
                            </w:r>
                            <w:proofErr w:type="spellEnd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 xml:space="preserve"> erat </w:t>
                            </w:r>
                            <w:proofErr w:type="spellStart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>volutpat</w:t>
                            </w:r>
                            <w:proofErr w:type="spellEnd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>exerci</w:t>
                            </w:r>
                            <w:proofErr w:type="spellEnd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>tation</w:t>
                            </w:r>
                            <w:proofErr w:type="spellEnd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>ullamcorper</w:t>
                            </w:r>
                            <w:proofErr w:type="spellEnd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>suscipit</w:t>
                            </w:r>
                            <w:proofErr w:type="spellEnd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>lobo</w:t>
                            </w:r>
                            <w:proofErr w:type="spellEnd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>rtisnisl</w:t>
                            </w:r>
                            <w:proofErr w:type="spellEnd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 xml:space="preserve"> ut </w:t>
                            </w:r>
                            <w:proofErr w:type="spellStart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>aliquip</w:t>
                            </w:r>
                            <w:proofErr w:type="spellEnd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 xml:space="preserve"> ex </w:t>
                            </w:r>
                            <w:proofErr w:type="spellStart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>ea</w:t>
                            </w:r>
                            <w:proofErr w:type="spellEnd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 xml:space="preserve"> commodo </w:t>
                            </w:r>
                            <w:proofErr w:type="spellStart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>consequat</w:t>
                            </w:r>
                            <w:proofErr w:type="spellEnd"/>
                            <w:r w:rsidRPr="00FA1848">
                              <w:rPr>
                                <w:rFonts w:ascii="Arial" w:hAnsi="Arial" w:cs="Arial"/>
                                <w:color w:val="FFFFFF" w:themeColor="background1"/>
                                <w:sz w:val="48"/>
                                <w:szCs w:val="48"/>
                                <w:lang w:val="fr-BE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121F9B" id="Text Box 11" o:spid="_x0000_s1028" type="#_x0000_t202" style="position:absolute;margin-left:-26.45pt;margin-top:21.8pt;width:468.35pt;height:675.5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" filled="f" stroked="f">
                <v:textbox>
                  <w:txbxContent>
                    <w:p w14:paraId="3CE61B65" w14:textId="4E36A615" w:rsidR="00AD2475" w:rsidRPr="00AD2475" w:rsidRDefault="00AD2475" w:rsidP="00AD2475">
                      <w:pPr>
                        <w:spacing w:line="276" w:lineRule="auto"/>
                        <w:rPr>
                          <w:rFonts w:ascii="Arial" w:hAnsi="Arial" w:cs="Arial"/>
                          <w:b/>
                          <w:color w:val="FFFFFF" w:themeColor="background1"/>
                          <w:sz w:val="56"/>
                          <w:szCs w:val="104"/>
                        </w:rPr>
                      </w:pPr>
                      <w:r w:rsidRPr="00AD2475">
                        <w:rPr>
                          <w:rFonts w:ascii="Arial" w:hAnsi="Arial" w:cs="Arial"/>
                          <w:b/>
                          <w:color w:val="FFFFFF" w:themeColor="background1"/>
                          <w:sz w:val="56"/>
                          <w:szCs w:val="104"/>
                        </w:rPr>
                        <w:t xml:space="preserve">NEW SECTION OR STAND OUT </w:t>
                      </w:r>
                      <w:proofErr w:type="gramStart"/>
                      <w:r w:rsidRPr="00AD2475">
                        <w:rPr>
                          <w:rFonts w:ascii="Arial" w:hAnsi="Arial" w:cs="Arial"/>
                          <w:b/>
                          <w:color w:val="FFFFFF" w:themeColor="background1"/>
                          <w:sz w:val="56"/>
                          <w:szCs w:val="104"/>
                        </w:rPr>
                        <w:t>PAGE  DOLOR</w:t>
                      </w:r>
                      <w:proofErr w:type="gramEnd"/>
                      <w:r w:rsidRPr="00AD2475">
                        <w:rPr>
                          <w:rFonts w:ascii="Arial" w:hAnsi="Arial" w:cs="Arial"/>
                          <w:b/>
                          <w:color w:val="FFFFFF" w:themeColor="background1"/>
                          <w:sz w:val="56"/>
                          <w:szCs w:val="104"/>
                        </w:rPr>
                        <w:t xml:space="preserve"> SIT ADIPISCING ELIT, SED DIAM NIBH EUISMOD TINCIDUNT</w:t>
                      </w:r>
                      <w:r>
                        <w:rPr>
                          <w:rFonts w:ascii="Arial" w:hAnsi="Arial" w:cs="Arial"/>
                          <w:b/>
                          <w:color w:val="FFFFFF" w:themeColor="background1"/>
                          <w:sz w:val="56"/>
                          <w:szCs w:val="104"/>
                        </w:rPr>
                        <w:br/>
                      </w:r>
                    </w:p>
                    <w:p w14:paraId="6B19DEDD" w14:textId="77777777" w:rsidR="00AD2475" w:rsidRPr="00FA1848" w:rsidRDefault="00AD2475" w:rsidP="00AD2475">
                      <w:pPr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</w:pPr>
                      <w:r w:rsidRPr="00AD2475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</w:rPr>
                        <w:t xml:space="preserve">Lorem ipsum dolor sit </w:t>
                      </w:r>
                      <w:proofErr w:type="spellStart"/>
                      <w:r w:rsidRPr="00AD2475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</w:rPr>
                        <w:t>amet</w:t>
                      </w:r>
                      <w:proofErr w:type="spellEnd"/>
                      <w:r w:rsidRPr="00AD2475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</w:rPr>
                        <w:t xml:space="preserve">, </w:t>
                      </w:r>
                      <w:proofErr w:type="spellStart"/>
                      <w:r w:rsidRPr="00AD2475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</w:rPr>
                        <w:t>consectetuer</w:t>
                      </w:r>
                      <w:proofErr w:type="spellEnd"/>
                      <w:r w:rsidRPr="00AD2475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</w:rPr>
                        <w:t xml:space="preserve"> </w:t>
                      </w:r>
                      <w:proofErr w:type="spellStart"/>
                      <w:r w:rsidRPr="00AD2475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</w:rPr>
                        <w:t>adip</w:t>
                      </w:r>
                      <w:proofErr w:type="spellEnd"/>
                      <w:r w:rsidRPr="00AD2475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</w:rPr>
                        <w:t xml:space="preserve"> </w:t>
                      </w:r>
                      <w:proofErr w:type="spellStart"/>
                      <w:r w:rsidRPr="00AD2475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</w:rPr>
                        <w:t>iscing</w:t>
                      </w:r>
                      <w:proofErr w:type="spellEnd"/>
                      <w:r w:rsidRPr="00AD2475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</w:rPr>
                        <w:t xml:space="preserve"> </w:t>
                      </w:r>
                      <w:proofErr w:type="spellStart"/>
                      <w:r w:rsidRPr="00AD2475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</w:rPr>
                        <w:t>elit</w:t>
                      </w:r>
                      <w:proofErr w:type="spellEnd"/>
                      <w:r w:rsidRPr="00AD2475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</w:rPr>
                        <w:t xml:space="preserve">, sed diam </w:t>
                      </w:r>
                      <w:proofErr w:type="spellStart"/>
                      <w:r w:rsidRPr="00AD2475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</w:rPr>
                        <w:t>nonummy</w:t>
                      </w:r>
                      <w:proofErr w:type="spellEnd"/>
                      <w:r w:rsidRPr="00AD2475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</w:rPr>
                        <w:t xml:space="preserve"> </w:t>
                      </w:r>
                      <w:proofErr w:type="spellStart"/>
                      <w:r w:rsidRPr="00AD2475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</w:rPr>
                        <w:t>nibh</w:t>
                      </w:r>
                      <w:proofErr w:type="spellEnd"/>
                      <w:r w:rsidRPr="00AD2475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</w:rPr>
                        <w:t xml:space="preserve"> </w:t>
                      </w:r>
                      <w:proofErr w:type="spellStart"/>
                      <w:r w:rsidRPr="00AD2475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</w:rPr>
                        <w:t>euismod</w:t>
                      </w:r>
                      <w:proofErr w:type="spellEnd"/>
                      <w:r w:rsidRPr="00AD2475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</w:rPr>
                        <w:t xml:space="preserve"> </w:t>
                      </w:r>
                      <w:proofErr w:type="spellStart"/>
                      <w:r w:rsidRPr="00AD2475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</w:rPr>
                        <w:t>tincidunt</w:t>
                      </w:r>
                      <w:proofErr w:type="spellEnd"/>
                      <w:r w:rsidRPr="00AD2475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</w:rPr>
                        <w:t xml:space="preserve"> </w:t>
                      </w:r>
                      <w:proofErr w:type="spellStart"/>
                      <w:r w:rsidRPr="00AD2475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</w:rPr>
                        <w:t>ut</w:t>
                      </w:r>
                      <w:proofErr w:type="spellEnd"/>
                      <w:r w:rsidRPr="00AD2475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</w:rPr>
                        <w:t xml:space="preserve"> </w:t>
                      </w:r>
                      <w:proofErr w:type="spellStart"/>
                      <w:r w:rsidRPr="00AD2475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</w:rPr>
                        <w:t>laoreet</w:t>
                      </w:r>
                      <w:proofErr w:type="spellEnd"/>
                      <w:r w:rsidRPr="00AD2475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</w:rPr>
                        <w:t xml:space="preserve"> dolore magna </w:t>
                      </w:r>
                      <w:proofErr w:type="spellStart"/>
                      <w:r w:rsidRPr="00AD2475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</w:rPr>
                        <w:t>aliquam</w:t>
                      </w:r>
                      <w:proofErr w:type="spellEnd"/>
                      <w:r w:rsidRPr="00AD2475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</w:rPr>
                        <w:t xml:space="preserve"> </w:t>
                      </w:r>
                      <w:proofErr w:type="spellStart"/>
                      <w:r w:rsidRPr="00AD2475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</w:rPr>
                        <w:t>erat</w:t>
                      </w:r>
                      <w:proofErr w:type="spellEnd"/>
                      <w:r w:rsidRPr="00AD2475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</w:rPr>
                        <w:t xml:space="preserve"> </w:t>
                      </w:r>
                      <w:proofErr w:type="spellStart"/>
                      <w:r w:rsidRPr="00AD2475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</w:rPr>
                        <w:t>volutpat</w:t>
                      </w:r>
                      <w:proofErr w:type="spellEnd"/>
                      <w:r w:rsidRPr="00AD2475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</w:rPr>
                        <w:t xml:space="preserve">. </w:t>
                      </w:r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 xml:space="preserve">Ut </w:t>
                      </w:r>
                      <w:proofErr w:type="spellStart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>wisi</w:t>
                      </w:r>
                      <w:proofErr w:type="spellEnd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>enim</w:t>
                      </w:r>
                      <w:proofErr w:type="spellEnd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 xml:space="preserve"> ad </w:t>
                      </w:r>
                      <w:proofErr w:type="spellStart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>minim</w:t>
                      </w:r>
                      <w:proofErr w:type="spellEnd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>veniam</w:t>
                      </w:r>
                      <w:proofErr w:type="spellEnd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>quis</w:t>
                      </w:r>
                      <w:proofErr w:type="spellEnd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 xml:space="preserve"> nos </w:t>
                      </w:r>
                      <w:proofErr w:type="spellStart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>trud</w:t>
                      </w:r>
                      <w:proofErr w:type="spellEnd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>exerci</w:t>
                      </w:r>
                      <w:proofErr w:type="spellEnd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>tation</w:t>
                      </w:r>
                      <w:proofErr w:type="spellEnd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>ullamcorper</w:t>
                      </w:r>
                      <w:proofErr w:type="spellEnd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>suscipit</w:t>
                      </w:r>
                      <w:proofErr w:type="spellEnd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>lobo</w:t>
                      </w:r>
                      <w:proofErr w:type="spellEnd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>rtisnisl</w:t>
                      </w:r>
                      <w:proofErr w:type="spellEnd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 xml:space="preserve"> ut </w:t>
                      </w:r>
                      <w:proofErr w:type="spellStart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>aliquip</w:t>
                      </w:r>
                      <w:proofErr w:type="spellEnd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 xml:space="preserve"> ex </w:t>
                      </w:r>
                      <w:proofErr w:type="spellStart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>ea</w:t>
                      </w:r>
                      <w:proofErr w:type="spellEnd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>commodo</w:t>
                      </w:r>
                      <w:proofErr w:type="spellEnd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>consequat</w:t>
                      </w:r>
                      <w:proofErr w:type="spellEnd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 xml:space="preserve">. </w:t>
                      </w:r>
                    </w:p>
                    <w:p w14:paraId="36BB65A1" w14:textId="77777777" w:rsidR="00AD2475" w:rsidRPr="00FA1848" w:rsidRDefault="00AD2475" w:rsidP="00AD2475">
                      <w:pPr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</w:pPr>
                    </w:p>
                    <w:p w14:paraId="3BEA1940" w14:textId="62A6DEBA" w:rsidR="00AD2475" w:rsidRPr="00FA1848" w:rsidRDefault="00AD2475" w:rsidP="00AD2475">
                      <w:pPr>
                        <w:rPr>
                          <w:color w:val="FFFF00"/>
                          <w:sz w:val="20"/>
                          <w:lang w:val="fr-BE"/>
                        </w:rPr>
                      </w:pPr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 xml:space="preserve">Sed diam </w:t>
                      </w:r>
                      <w:proofErr w:type="spellStart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>nonummy</w:t>
                      </w:r>
                      <w:proofErr w:type="spellEnd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>nibh</w:t>
                      </w:r>
                      <w:proofErr w:type="spellEnd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>euismod</w:t>
                      </w:r>
                      <w:proofErr w:type="spellEnd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>tincidunt</w:t>
                      </w:r>
                      <w:proofErr w:type="spellEnd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 xml:space="preserve"> ut </w:t>
                      </w:r>
                      <w:proofErr w:type="spellStart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>laoreet</w:t>
                      </w:r>
                      <w:proofErr w:type="spellEnd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 xml:space="preserve"> magna </w:t>
                      </w:r>
                      <w:proofErr w:type="spellStart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>aliquam</w:t>
                      </w:r>
                      <w:proofErr w:type="spellEnd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 xml:space="preserve"> erat </w:t>
                      </w:r>
                      <w:proofErr w:type="spellStart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>volutpat</w:t>
                      </w:r>
                      <w:proofErr w:type="spellEnd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>exerci</w:t>
                      </w:r>
                      <w:proofErr w:type="spellEnd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>tation</w:t>
                      </w:r>
                      <w:proofErr w:type="spellEnd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>ullamcorper</w:t>
                      </w:r>
                      <w:proofErr w:type="spellEnd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>suscipit</w:t>
                      </w:r>
                      <w:proofErr w:type="spellEnd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>lobo</w:t>
                      </w:r>
                      <w:proofErr w:type="spellEnd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>rtisnisl</w:t>
                      </w:r>
                      <w:proofErr w:type="spellEnd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 xml:space="preserve"> ut </w:t>
                      </w:r>
                      <w:proofErr w:type="spellStart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>aliquip</w:t>
                      </w:r>
                      <w:proofErr w:type="spellEnd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 xml:space="preserve"> ex </w:t>
                      </w:r>
                      <w:proofErr w:type="spellStart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>ea</w:t>
                      </w:r>
                      <w:proofErr w:type="spellEnd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>commodo</w:t>
                      </w:r>
                      <w:proofErr w:type="spellEnd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>consequat</w:t>
                      </w:r>
                      <w:proofErr w:type="spellEnd"/>
                      <w:r w:rsidRPr="00FA1848">
                        <w:rPr>
                          <w:rFonts w:ascii="Arial" w:hAnsi="Arial" w:cs="Arial"/>
                          <w:color w:val="FFFFFF" w:themeColor="background1"/>
                          <w:sz w:val="48"/>
                          <w:szCs w:val="48"/>
                          <w:lang w:val="fr-BE"/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B787D84" w14:textId="1674B3C7" w:rsidR="000E1D1A" w:rsidRDefault="00FA1848" w:rsidP="009D271C">
      <w:pPr>
        <w:spacing w:before="240"/>
      </w:pPr>
      <w:r>
        <w:rPr>
          <w:noProof/>
          <w:lang w:val="en-GB" w:eastAsia="en-GB"/>
        </w:rPr>
        <w:drawing>
          <wp:anchor distT="0" distB="0" distL="114300" distR="114300" simplePos="0" relativeHeight="251697152" behindDoc="1" locked="0" layoutInCell="1" allowOverlap="1" wp14:anchorId="3A2C68D6" wp14:editId="10423CF3">
            <wp:simplePos x="0" y="0"/>
            <wp:positionH relativeFrom="page">
              <wp:posOffset>18126</wp:posOffset>
            </wp:positionH>
            <wp:positionV relativeFrom="page">
              <wp:posOffset>0</wp:posOffset>
            </wp:positionV>
            <wp:extent cx="7562215" cy="10688778"/>
            <wp:effectExtent l="0" t="0" r="0" b="508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. Heading Bar.jp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7562215" cy="1068877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521DD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677543BB" wp14:editId="3B1A2203">
                <wp:simplePos x="0" y="0"/>
                <wp:positionH relativeFrom="column">
                  <wp:posOffset>-538480</wp:posOffset>
                </wp:positionH>
                <wp:positionV relativeFrom="paragraph">
                  <wp:posOffset>-233462</wp:posOffset>
                </wp:positionV>
                <wp:extent cx="6350000" cy="2326005"/>
                <wp:effectExtent l="0" t="0" r="0" b="10795"/>
                <wp:wrapSquare wrapText="bothSides"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50000" cy="23260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A16FE2C" w14:textId="77777777" w:rsidR="008521DD" w:rsidRPr="00FA1848" w:rsidRDefault="008521DD" w:rsidP="008521DD">
                            <w:pPr>
                              <w:spacing w:after="120" w:line="276" w:lineRule="auto"/>
                              <w:rPr>
                                <w:rFonts w:ascii="Arial" w:hAnsi="Arial" w:cs="Arial"/>
                                <w:b/>
                                <w:color w:val="1F497D" w:themeColor="text2"/>
                                <w:sz w:val="72"/>
                                <w:szCs w:val="104"/>
                              </w:rPr>
                            </w:pPr>
                            <w:r w:rsidRPr="00FA1848">
                              <w:rPr>
                                <w:rFonts w:ascii="Arial" w:hAnsi="Arial" w:cs="Arial"/>
                                <w:b/>
                                <w:color w:val="1F497D" w:themeColor="text2"/>
                                <w:sz w:val="72"/>
                                <w:szCs w:val="104"/>
                              </w:rPr>
                              <w:t xml:space="preserve">SAMPLE HEADLINE TO </w:t>
                            </w:r>
                            <w:r w:rsidRPr="00FA1848">
                              <w:rPr>
                                <w:rFonts w:ascii="Arial" w:hAnsi="Arial" w:cs="Arial"/>
                                <w:b/>
                                <w:color w:val="1F497D" w:themeColor="text2"/>
                                <w:sz w:val="72"/>
                                <w:szCs w:val="104"/>
                              </w:rPr>
                              <w:br/>
                              <w:t>BE PLACED IN THIS BOX</w:t>
                            </w:r>
                          </w:p>
                          <w:p w14:paraId="0F21E0BD" w14:textId="77777777" w:rsidR="008521DD" w:rsidRPr="00FA1848" w:rsidRDefault="008521DD" w:rsidP="008521DD">
                            <w:pPr>
                              <w:spacing w:line="276" w:lineRule="auto"/>
                              <w:rPr>
                                <w:rFonts w:ascii="Arial" w:hAnsi="Arial" w:cs="Arial"/>
                                <w:b/>
                                <w:color w:val="1F497D" w:themeColor="text2"/>
                                <w:sz w:val="48"/>
                                <w:szCs w:val="48"/>
                              </w:rPr>
                            </w:pPr>
                            <w:r w:rsidRPr="00FA1848">
                              <w:rPr>
                                <w:rFonts w:ascii="Arial" w:hAnsi="Arial" w:cs="Arial"/>
                                <w:b/>
                                <w:color w:val="1F497D" w:themeColor="text2"/>
                                <w:sz w:val="48"/>
                                <w:szCs w:val="48"/>
                              </w:rPr>
                              <w:t>Subheading to go here</w:t>
                            </w:r>
                          </w:p>
                          <w:p w14:paraId="21B764B7" w14:textId="77777777" w:rsidR="008521DD" w:rsidRPr="00FA1848" w:rsidRDefault="008521DD" w:rsidP="008521DD">
                            <w:pPr>
                              <w:rPr>
                                <w:color w:val="1F497D" w:themeColor="text2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7543BB" id="Text Box 12" o:spid="_x0000_s1029" type="#_x0000_t202" style="position:absolute;margin-left:-42.4pt;margin-top:-18.4pt;width:500pt;height:183.1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" filled="f" stroked="f">
                <v:textbox>
                  <w:txbxContent>
                    <w:p w14:paraId="6A16FE2C" w14:textId="77777777" w:rsidR="008521DD" w:rsidRPr="00FA1848" w:rsidRDefault="008521DD" w:rsidP="008521DD">
                      <w:pPr>
                        <w:spacing w:after="120" w:line="276" w:lineRule="auto"/>
                        <w:rPr>
                          <w:rFonts w:ascii="Arial" w:hAnsi="Arial" w:cs="Arial"/>
                          <w:b/>
                          <w:color w:val="1F497D" w:themeColor="text2"/>
                          <w:sz w:val="72"/>
                          <w:szCs w:val="104"/>
                        </w:rPr>
                      </w:pPr>
                      <w:r w:rsidRPr="00FA1848">
                        <w:rPr>
                          <w:rFonts w:ascii="Arial" w:hAnsi="Arial" w:cs="Arial"/>
                          <w:b/>
                          <w:color w:val="1F497D" w:themeColor="text2"/>
                          <w:sz w:val="72"/>
                          <w:szCs w:val="104"/>
                        </w:rPr>
                        <w:t xml:space="preserve">SAMPLE HEADLINE TO </w:t>
                      </w:r>
                      <w:r w:rsidRPr="00FA1848">
                        <w:rPr>
                          <w:rFonts w:ascii="Arial" w:hAnsi="Arial" w:cs="Arial"/>
                          <w:b/>
                          <w:color w:val="1F497D" w:themeColor="text2"/>
                          <w:sz w:val="72"/>
                          <w:szCs w:val="104"/>
                        </w:rPr>
                        <w:br/>
                        <w:t>BE PLACED IN THIS BOX</w:t>
                      </w:r>
                    </w:p>
                    <w:p w14:paraId="0F21E0BD" w14:textId="77777777" w:rsidR="008521DD" w:rsidRPr="00FA1848" w:rsidRDefault="008521DD" w:rsidP="008521DD">
                      <w:pPr>
                        <w:spacing w:line="276" w:lineRule="auto"/>
                        <w:rPr>
                          <w:rFonts w:ascii="Arial" w:hAnsi="Arial" w:cs="Arial"/>
                          <w:b/>
                          <w:color w:val="1F497D" w:themeColor="text2"/>
                          <w:sz w:val="48"/>
                          <w:szCs w:val="48"/>
                        </w:rPr>
                      </w:pPr>
                      <w:r w:rsidRPr="00FA1848">
                        <w:rPr>
                          <w:rFonts w:ascii="Arial" w:hAnsi="Arial" w:cs="Arial"/>
                          <w:b/>
                          <w:color w:val="1F497D" w:themeColor="text2"/>
                          <w:sz w:val="48"/>
                          <w:szCs w:val="48"/>
                        </w:rPr>
                        <w:t>Subheading to go here</w:t>
                      </w:r>
                    </w:p>
                    <w:p w14:paraId="21B764B7" w14:textId="77777777" w:rsidR="008521DD" w:rsidRPr="00FA1848" w:rsidRDefault="008521DD" w:rsidP="008521DD">
                      <w:pPr>
                        <w:rPr>
                          <w:color w:val="1F497D" w:themeColor="text2"/>
                          <w:sz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8521DD" w:rsidRPr="008521DD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0E858412" wp14:editId="310D5E63">
                <wp:simplePos x="0" y="0"/>
                <wp:positionH relativeFrom="column">
                  <wp:posOffset>-538480</wp:posOffset>
                </wp:positionH>
                <wp:positionV relativeFrom="paragraph">
                  <wp:posOffset>2212340</wp:posOffset>
                </wp:positionV>
                <wp:extent cx="3051810" cy="4860290"/>
                <wp:effectExtent l="0" t="0" r="0" b="0"/>
                <wp:wrapSquare wrapText="bothSides"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51810" cy="48602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8C0CEBC" w14:textId="77777777" w:rsidR="008521DD" w:rsidRDefault="008521DD" w:rsidP="008521DD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commodo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consequa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. Duis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aute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vel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eu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riur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dolor in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hendrer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vulputat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vel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ess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molesti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consequa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, vel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llu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dolore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eu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feugia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nulla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facilisi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at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vero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ero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et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accumsan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et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usto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odio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dignissi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qui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bland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praesen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uptatu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zzril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delen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augu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dui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dolore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t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feuga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nulla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facilisi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. Nam liber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tempor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cum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soluta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nobis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eleifend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option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congu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nihil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mperdie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doming id quod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mazi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placera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facer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possi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assu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. </w:t>
                            </w:r>
                          </w:p>
                          <w:p w14:paraId="07C7CD14" w14:textId="77777777" w:rsidR="008521DD" w:rsidRPr="00FA1848" w:rsidRDefault="008521DD" w:rsidP="008521DD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nvestigatione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demonstraverun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ectore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eger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iu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quod ii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egun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saepiu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ta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ti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rocessu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ynamic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sequitu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utation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uetudi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i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ta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gothic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utam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nteposu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forma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umanitat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acu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arta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int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17133662" w14:textId="77777777" w:rsidR="008521DD" w:rsidRPr="00FA1848" w:rsidRDefault="008521DD" w:rsidP="008521DD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od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odo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typ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b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identu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fian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ollem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futurum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nvestigatio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monstraver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e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od i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aep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ta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ti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rocessu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ynamic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sequitu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utation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uetudi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i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ta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gothic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utam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nteposu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forma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uman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t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acu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arta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int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od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odo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typ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b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identur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fian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ollem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futurum. </w:t>
                            </w:r>
                          </w:p>
                          <w:p w14:paraId="571A1754" w14:textId="77777777" w:rsidR="008521DD" w:rsidRPr="00FA1848" w:rsidRDefault="008521DD" w:rsidP="008521DD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t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riu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endr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ll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u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i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a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r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ro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ccumsan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ust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odi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ignissi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bland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raese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uptat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zzri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len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gu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t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a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1EFDE788" w14:textId="77777777" w:rsidR="008521DD" w:rsidRPr="000B5B07" w:rsidRDefault="008521DD" w:rsidP="008521DD">
                            <w:pPr>
                              <w:suppressAutoHyphens/>
                              <w:spacing w:after="170"/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</w:pPr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Nam liber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tempor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cum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soluta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nobis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eleifend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option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congue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nihil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imperdiet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doming id quod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mazim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placerat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facer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possim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assum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. </w:t>
                            </w:r>
                          </w:p>
                          <w:p w14:paraId="0DA8031B" w14:textId="77777777" w:rsidR="008521DD" w:rsidRDefault="008521DD" w:rsidP="008521D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858412" id="Text Box 14" o:spid="_x0000_s1030" type="#_x0000_t202" style="position:absolute;margin-left:-42.4pt;margin-top:174.2pt;width:240.3pt;height:382.7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" filled="f" stroked="f">
                <v:textbox>
                  <w:txbxContent>
                    <w:p w14:paraId="28C0CEBC" w14:textId="77777777" w:rsidR="008521DD" w:rsidRDefault="008521DD" w:rsidP="008521DD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commodo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consequa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. Duis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aute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vel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u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riur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dolor in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hendrer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in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vulputat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vel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ss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molesti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consequa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, vel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llu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dolore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u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feugia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nulla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facilisi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at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vero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ro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et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accumsan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et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usto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odio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dignissi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qui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bland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praesen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uptatu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zzril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delen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augu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dui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dolore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t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feuga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nulla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facilisi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. Nam liber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tempor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cum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soluta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nobis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leifend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option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congu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nihil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mperdie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doming id quod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mazi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placera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facer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possi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assu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. </w:t>
                      </w:r>
                    </w:p>
                    <w:p w14:paraId="07C7CD14" w14:textId="77777777" w:rsidR="008521DD" w:rsidRPr="00FA1848" w:rsidRDefault="008521DD" w:rsidP="008521DD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nvestigatione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demonstraverun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ectore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eger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me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iu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quod ii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egun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saepiu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ta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ti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rocessu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ynamic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qui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utation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uetudi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i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ta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gothic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utam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nteposu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forma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umanitat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er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acu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arta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int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17133662" w14:textId="77777777" w:rsidR="008521DD" w:rsidRPr="00FA1848" w:rsidRDefault="008521DD" w:rsidP="008521DD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od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odo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typ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b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iden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fian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ollem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utu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nvestigatio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monstraver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e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od i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aep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ta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ti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rocessu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ynamic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qui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utation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uetudi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i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ta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gothic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utam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nteposu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forma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uman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t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er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acu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arta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int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od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odo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typ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b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identur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fian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ollem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utu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571A1754" w14:textId="77777777" w:rsidR="008521DD" w:rsidRPr="00FA1848" w:rsidRDefault="008521DD" w:rsidP="008521DD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t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riu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endr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ll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u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i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a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r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ro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ccumsan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ust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odi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ignissi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bland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raese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uptat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zzri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len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gu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t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a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1EFDE788" w14:textId="77777777" w:rsidR="008521DD" w:rsidRPr="000B5B07" w:rsidRDefault="008521DD" w:rsidP="008521DD">
                      <w:pPr>
                        <w:suppressAutoHyphens/>
                        <w:spacing w:after="170"/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</w:pPr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Nam liber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tempor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cum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soluta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nobis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eleifend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option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congue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nihil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imperdiet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doming id quod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mazim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placerat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facer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possim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assum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. </w:t>
                      </w:r>
                    </w:p>
                    <w:p w14:paraId="0DA8031B" w14:textId="77777777" w:rsidR="008521DD" w:rsidRDefault="008521DD" w:rsidP="008521DD"/>
                  </w:txbxContent>
                </v:textbox>
                <w10:wrap type="square"/>
              </v:shape>
            </w:pict>
          </mc:Fallback>
        </mc:AlternateContent>
      </w:r>
      <w:r w:rsidR="008521DD" w:rsidRPr="008521DD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5A549A29" wp14:editId="13ABC6A4">
                <wp:simplePos x="0" y="0"/>
                <wp:positionH relativeFrom="column">
                  <wp:posOffset>2760980</wp:posOffset>
                </wp:positionH>
                <wp:positionV relativeFrom="paragraph">
                  <wp:posOffset>2212340</wp:posOffset>
                </wp:positionV>
                <wp:extent cx="3051810" cy="4504055"/>
                <wp:effectExtent l="0" t="0" r="0" b="0"/>
                <wp:wrapSquare wrapText="bothSides"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51810" cy="45040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91EB96E" w14:textId="77777777" w:rsidR="008521DD" w:rsidRDefault="008521DD" w:rsidP="008521DD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commodo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consequa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. Duis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aute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vel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eu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riur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dolor in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hendrer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vulputat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vel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ess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molesti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consequa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, vel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llu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dolore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eu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feugia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nulla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facilisi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at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vero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ero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et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accumsan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et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usto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odio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dignissi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qui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bland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praesen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uptatu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zzril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delen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augu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dui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dolore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t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feuga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nulla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facilisi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. Nam liber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tempor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cum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soluta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nobis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eleifend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option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congu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nihil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mperdie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doming id quod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mazi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placera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facer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possi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assu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. </w:t>
                            </w:r>
                          </w:p>
                          <w:p w14:paraId="5ABC9E6E" w14:textId="77777777" w:rsidR="008521DD" w:rsidRPr="00FA1848" w:rsidRDefault="008521DD" w:rsidP="008521DD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nvestigatione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demonstraverun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ectore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eger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iu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quod ii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egun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saepiu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ta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ti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rocessu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ynamic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sequitu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utation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uetudi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i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ta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gothic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utam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nteposu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forma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umanitat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acu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arta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int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1116CA44" w14:textId="77777777" w:rsidR="008521DD" w:rsidRPr="00FA1848" w:rsidRDefault="008521DD" w:rsidP="008521DD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od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odo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typ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b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identu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fian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ollem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futurum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nvestigatio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monstraver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e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od i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aep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ta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ti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rocessu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ynamic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sequitu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utation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uetudi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i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ta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gothic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utam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nteposu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forma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uman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t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acu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arta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int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od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odo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typ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b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identur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fian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ollem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futurum. </w:t>
                            </w:r>
                          </w:p>
                          <w:p w14:paraId="325A4030" w14:textId="77777777" w:rsidR="008521DD" w:rsidRPr="00FA1848" w:rsidRDefault="008521DD" w:rsidP="008521DD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t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riu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endr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ll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u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i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a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r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ro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ccumsan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ust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odi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ignissi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bland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raese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uptat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zzri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len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gu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t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a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4B5D2EBA" w14:textId="77777777" w:rsidR="008521DD" w:rsidRPr="000B5B07" w:rsidRDefault="008521DD" w:rsidP="008521DD">
                            <w:pPr>
                              <w:suppressAutoHyphens/>
                              <w:spacing w:after="170"/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</w:pPr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Nam liber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tempor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cum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soluta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nobis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eleifend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option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congue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nihil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imperdiet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doming id quod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mazim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placerat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facer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possim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assum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. </w:t>
                            </w:r>
                          </w:p>
                          <w:p w14:paraId="50D685BD" w14:textId="77777777" w:rsidR="008521DD" w:rsidRDefault="008521DD" w:rsidP="008521D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549A29" id="Text Box 13" o:spid="_x0000_s1031" type="#_x0000_t202" style="position:absolute;margin-left:217.4pt;margin-top:174.2pt;width:240.3pt;height:354.65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" filled="f" stroked="f">
                <v:textbox>
                  <w:txbxContent>
                    <w:p w14:paraId="691EB96E" w14:textId="77777777" w:rsidR="008521DD" w:rsidRDefault="008521DD" w:rsidP="008521DD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commodo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consequa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. Duis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aute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vel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u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riur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dolor in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hendrer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in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vulputat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vel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ss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molesti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consequa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, vel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llu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dolore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u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feugia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nulla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facilisi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at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vero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ro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et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accumsan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et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usto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odio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dignissi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qui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bland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praesen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uptatu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zzril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delen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augu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dui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dolore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t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feuga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nulla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facilisi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. Nam liber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tempor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cum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soluta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nobis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leifend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option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congu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nihil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mperdie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doming id quod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mazi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placera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facer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possi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assu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. </w:t>
                      </w:r>
                    </w:p>
                    <w:p w14:paraId="5ABC9E6E" w14:textId="77777777" w:rsidR="008521DD" w:rsidRPr="00FA1848" w:rsidRDefault="008521DD" w:rsidP="008521DD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nvestigatione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demonstraverun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ectore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eger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me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iu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quod ii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egun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saepiu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ta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ti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rocessu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ynamic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qui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utation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uetudi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i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ta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gothic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utam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nteposu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forma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umanitat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er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acu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arta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int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1116CA44" w14:textId="77777777" w:rsidR="008521DD" w:rsidRPr="00FA1848" w:rsidRDefault="008521DD" w:rsidP="008521DD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od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odo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typ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b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iden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fian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ollem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utu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nvestigatio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monstraver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e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od i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aep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ta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ti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rocessu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ynamic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qui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utation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uetudi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i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ta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gothic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utam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nteposu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forma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uman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t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er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acu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arta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int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od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odo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typ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b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identur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fian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ollem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utu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325A4030" w14:textId="77777777" w:rsidR="008521DD" w:rsidRPr="00FA1848" w:rsidRDefault="008521DD" w:rsidP="008521DD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t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riu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endr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ll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u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i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a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r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ro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ccumsan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ust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odi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ignissi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bland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raese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uptat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zzri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len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gu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t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a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4B5D2EBA" w14:textId="77777777" w:rsidR="008521DD" w:rsidRPr="000B5B07" w:rsidRDefault="008521DD" w:rsidP="008521DD">
                      <w:pPr>
                        <w:suppressAutoHyphens/>
                        <w:spacing w:after="170"/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</w:pPr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Nam liber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tempor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cum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soluta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nobis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eleifend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option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congue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nihil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imperdiet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doming id quod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mazim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placerat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facer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possim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assum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. </w:t>
                      </w:r>
                    </w:p>
                    <w:p w14:paraId="50D685BD" w14:textId="77777777" w:rsidR="008521DD" w:rsidRDefault="008521DD" w:rsidP="008521DD"/>
                  </w:txbxContent>
                </v:textbox>
                <w10:wrap type="square"/>
              </v:shape>
            </w:pict>
          </mc:Fallback>
        </mc:AlternateContent>
      </w:r>
      <w:r w:rsidR="000E1D1A">
        <w:br w:type="page"/>
      </w:r>
    </w:p>
    <w:p w14:paraId="08742C83" w14:textId="6D2A4312" w:rsidR="000E1D1A" w:rsidRDefault="00FA1848">
      <w:r>
        <w:rPr>
          <w:noProof/>
          <w:lang w:val="en-GB" w:eastAsia="en-GB"/>
        </w:rPr>
        <w:drawing>
          <wp:anchor distT="0" distB="0" distL="114300" distR="114300" simplePos="0" relativeHeight="251736064" behindDoc="1" locked="0" layoutInCell="1" allowOverlap="1" wp14:anchorId="5F9E6015" wp14:editId="56D5EAA1">
            <wp:simplePos x="0" y="0"/>
            <wp:positionH relativeFrom="margin">
              <wp:align>center</wp:align>
            </wp:positionH>
            <wp:positionV relativeFrom="margin">
              <wp:align>center</wp:align>
            </wp:positionV>
            <wp:extent cx="7560094" cy="10685779"/>
            <wp:effectExtent l="0" t="0" r="0" b="0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. Heading Bar.jp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7560094" cy="106857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14A6F" w:rsidRPr="008521DD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304E62C4" wp14:editId="6BB4769A">
                <wp:simplePos x="0" y="0"/>
                <wp:positionH relativeFrom="column">
                  <wp:posOffset>2801620</wp:posOffset>
                </wp:positionH>
                <wp:positionV relativeFrom="paragraph">
                  <wp:posOffset>-65405</wp:posOffset>
                </wp:positionV>
                <wp:extent cx="3051810" cy="7297420"/>
                <wp:effectExtent l="0" t="0" r="0" b="0"/>
                <wp:wrapSquare wrapText="bothSides"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51810" cy="72974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E21EB6D" w14:textId="77777777" w:rsidR="00770B84" w:rsidRDefault="00770B84" w:rsidP="00770B84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commodo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consequa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. Duis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aute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vel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eu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riur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dolor in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hendrer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vulputat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vel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ess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molesti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consequa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, vel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llu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dolore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eu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feugia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nulla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facilisi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at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vero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ero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et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accumsan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et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usto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odio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dignissi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qui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bland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praesen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uptatu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zzril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delen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augu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dui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dolore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t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feuga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nulla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facilisi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. Nam liber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tempor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cum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soluta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nobis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eleifend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option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congu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nihil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mperdie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doming id quod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mazi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placera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facer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possi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assu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. </w:t>
                            </w:r>
                          </w:p>
                          <w:p w14:paraId="26519568" w14:textId="77777777" w:rsidR="00770B84" w:rsidRPr="00FA1848" w:rsidRDefault="00770B84" w:rsidP="00770B84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nvestigatione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demonstraverun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ectore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eger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iu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quod ii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egun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saepiu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ta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ti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rocessu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ynamic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sequitu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utation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uetudi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i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ta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gothic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utam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nteposu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forma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umanitat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acu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arta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int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22DD8456" w14:textId="77777777" w:rsidR="00770B84" w:rsidRPr="00FA1848" w:rsidRDefault="00770B84" w:rsidP="00770B84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od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odo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typ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b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identu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fian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ollem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futurum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nvestigatio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monstraver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e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od i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aep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ta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ti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rocessu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ynamic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sequitu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utation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uetudi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i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ta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gothic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utam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nteposu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forma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uman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t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acu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arta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int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od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odo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typ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b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identur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fian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ollem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futurum. </w:t>
                            </w:r>
                          </w:p>
                          <w:p w14:paraId="272A8AA5" w14:textId="77777777" w:rsidR="00770B84" w:rsidRPr="00FA1848" w:rsidRDefault="00770B84" w:rsidP="00770B84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t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riu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endr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ll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u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i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a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r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ro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ccumsan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ust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odi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ignissi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bland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raese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uptat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zzri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len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gu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t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a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2615A6A6" w14:textId="77777777" w:rsidR="00770B84" w:rsidRPr="00FA1848" w:rsidRDefault="00770B84" w:rsidP="00770B84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commodo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equ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t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riu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endr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ulputat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s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olesti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equ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ll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u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i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a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r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ro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ccumsan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ust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odi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ignissi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bland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raese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uptat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zzri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len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gu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t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a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Nam lib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tempo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cum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olut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b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leifend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optio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gu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nihil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mperdie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ming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d quod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azi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lacer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fac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ossi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ss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27A6E574" w14:textId="77777777" w:rsidR="00770B84" w:rsidRPr="00FA1848" w:rsidRDefault="00770B84" w:rsidP="00770B84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nvestigatio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monstraver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e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od i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aep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ta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ti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rocessu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ynamic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sequitu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utation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uetudi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i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ta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gothic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utam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nteposu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forma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umanitat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acu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arta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int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48BD60FE" w14:textId="77777777" w:rsidR="00770B84" w:rsidRPr="00FA1848" w:rsidRDefault="00770B84" w:rsidP="00770B84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od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odo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typ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b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identu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fian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ollem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futurum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nvestigatio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monstraver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e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od i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aep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ta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ti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rocessu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ynamic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sequitu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utation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uetudi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i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ta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gothic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utam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nteposu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forma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uman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t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acu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arta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int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od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odo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typ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b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identur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fian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ollem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futurum. </w:t>
                            </w:r>
                          </w:p>
                          <w:p w14:paraId="243EBF8D" w14:textId="77777777" w:rsidR="00770B84" w:rsidRPr="00FA1848" w:rsidRDefault="00770B84" w:rsidP="00770B84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t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riu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endr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ll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u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i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a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r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ro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ccumsan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ust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odi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ignissi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bland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raese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uptat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zzri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len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gu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t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a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4E8077B2" w14:textId="77777777" w:rsidR="00770B84" w:rsidRPr="00FA1848" w:rsidRDefault="00770B84" w:rsidP="00770B84">
                            <w:pPr>
                              <w:rPr>
                                <w:lang w:val="fr-B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4E62C4" id="Text Box 16" o:spid="_x0000_s1032" type="#_x0000_t202" style="position:absolute;margin-left:220.6pt;margin-top:-5.15pt;width:240.3pt;height:574.6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" filled="f" stroked="f">
                <v:textbox>
                  <w:txbxContent>
                    <w:p w14:paraId="6E21EB6D" w14:textId="77777777" w:rsidR="00770B84" w:rsidRDefault="00770B84" w:rsidP="00770B84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commodo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consequa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. Duis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aute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vel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u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riur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dolor in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hendrer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in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vulputat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vel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ss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molesti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consequa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, vel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llu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dolore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u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feugia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nulla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facilisi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at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vero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ro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et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accumsan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et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usto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odio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dignissi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qui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bland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praesen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uptatu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zzril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delen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augu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dui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dolore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t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feuga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nulla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facilisi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. Nam liber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tempor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cum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soluta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nobis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leifend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option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congu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nihil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mperdie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doming id quod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mazi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placera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facer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possi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assu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. </w:t>
                      </w:r>
                    </w:p>
                    <w:p w14:paraId="26519568" w14:textId="77777777" w:rsidR="00770B84" w:rsidRPr="00FA1848" w:rsidRDefault="00770B84" w:rsidP="00770B84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nvestigatione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demonstraverun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ectore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eger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me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iu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quod ii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egun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saepiu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ta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ti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rocessu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ynamic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qui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utation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uetudi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i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ta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gothic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utam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nteposu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forma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umanitat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er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acu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arta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int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22DD8456" w14:textId="77777777" w:rsidR="00770B84" w:rsidRPr="00FA1848" w:rsidRDefault="00770B84" w:rsidP="00770B84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od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odo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typ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b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iden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fian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ollem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utu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nvestigatio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monstraver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e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od i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aep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ta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ti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rocessu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ynamic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qui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utation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uetudi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i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ta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gothic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utam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nteposu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forma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uman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t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er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acu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arta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int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od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odo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typ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b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identur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fian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ollem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utu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272A8AA5" w14:textId="77777777" w:rsidR="00770B84" w:rsidRPr="00FA1848" w:rsidRDefault="00770B84" w:rsidP="00770B84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t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riu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endr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ll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u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i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a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r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ro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ccumsan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ust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odi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ignissi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bland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raese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uptat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zzri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len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gu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t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a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2615A6A6" w14:textId="77777777" w:rsidR="00770B84" w:rsidRPr="00FA1848" w:rsidRDefault="00770B84" w:rsidP="00770B84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mmod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equ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t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riu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endr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ulputat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s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olesti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equ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ll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u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i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a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r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ro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ccumsan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ust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odi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ignissi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bland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raese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uptat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zzri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len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gu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t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a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Nam liber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tempo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cum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olut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b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leifend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optio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gu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nihil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mperdie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ming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d quod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azi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lacer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e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ossi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ss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27A6E574" w14:textId="77777777" w:rsidR="00770B84" w:rsidRPr="00FA1848" w:rsidRDefault="00770B84" w:rsidP="00770B84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nvestigatio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monstraver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e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od i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aep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ta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ti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rocessu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ynamic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qui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utation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uetudi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i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ta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gothic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utam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nteposu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forma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umanitat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er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acu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arta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int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48BD60FE" w14:textId="77777777" w:rsidR="00770B84" w:rsidRPr="00FA1848" w:rsidRDefault="00770B84" w:rsidP="00770B84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od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odo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typ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b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iden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fian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ollem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utu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nvestigatio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monstraver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e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od i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aep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ta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ti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rocessu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ynamic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qui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utation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uetudi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i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ta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gothic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utam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nteposu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forma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uman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t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er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acu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arta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int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od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odo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typ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b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identur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fian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ollem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utu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243EBF8D" w14:textId="77777777" w:rsidR="00770B84" w:rsidRPr="00FA1848" w:rsidRDefault="00770B84" w:rsidP="00770B84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t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riu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endr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ll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u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i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a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r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ro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ccumsan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ust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odi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ignissi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bland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raese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uptat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zzri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len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gu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t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a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4E8077B2" w14:textId="77777777" w:rsidR="00770B84" w:rsidRPr="00FA1848" w:rsidRDefault="00770B84" w:rsidP="00770B84">
                      <w:pPr>
                        <w:rPr>
                          <w:lang w:val="fr-BE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D14A6F" w:rsidRPr="008521DD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2361F0FA" wp14:editId="01684CC6">
                <wp:simplePos x="0" y="0"/>
                <wp:positionH relativeFrom="column">
                  <wp:posOffset>-497840</wp:posOffset>
                </wp:positionH>
                <wp:positionV relativeFrom="paragraph">
                  <wp:posOffset>-66040</wp:posOffset>
                </wp:positionV>
                <wp:extent cx="3051810" cy="7279640"/>
                <wp:effectExtent l="0" t="0" r="0" b="10160"/>
                <wp:wrapSquare wrapText="bothSides"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51810" cy="7279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8771371" w14:textId="77777777" w:rsidR="00770B84" w:rsidRDefault="00770B84" w:rsidP="00770B84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commodo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consequa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. Duis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aute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vel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eu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riur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dolor in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hendrer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vulputat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vel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ess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molesti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consequa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, vel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llu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dolore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eu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feugia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nulla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facilisi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at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vero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ero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et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accumsan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et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usto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odio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dignissi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qui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bland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praesen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uptatu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zzril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delen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augu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dui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dolore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t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feuga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nulla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facilisi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. Nam liber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tempor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cum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soluta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nobis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eleifend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option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congu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nihil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mperdie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doming id quod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mazi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placera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facer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possi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assu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. </w:t>
                            </w:r>
                          </w:p>
                          <w:p w14:paraId="0B31CBD7" w14:textId="77777777" w:rsidR="00770B84" w:rsidRPr="00FA1848" w:rsidRDefault="00770B84" w:rsidP="00770B84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nvestigatione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demonstraverun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ectore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eger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iu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quod ii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egun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saepiu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ta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ti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rocessu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ynamic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sequitu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utation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uetudi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i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ta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gothic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utam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nteposu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forma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umanitat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acu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arta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int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1065BF44" w14:textId="77777777" w:rsidR="00770B84" w:rsidRPr="00FA1848" w:rsidRDefault="00770B84" w:rsidP="00770B84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od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odo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typ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b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identu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fian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ollem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futurum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nvestigatio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monstraver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e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od i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aep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ta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ti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rocessu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ynamic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sequitu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utation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uetudi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i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ta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gothic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utam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nteposu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forma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uman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t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acu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arta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int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od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odo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typ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b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identur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fian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ollem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futurum. </w:t>
                            </w:r>
                          </w:p>
                          <w:p w14:paraId="2A67441C" w14:textId="77777777" w:rsidR="00770B84" w:rsidRPr="00FA1848" w:rsidRDefault="00770B84" w:rsidP="00770B84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t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riu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endr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ll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u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i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a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r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ro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ccumsan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ust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odi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ignissi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bland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raese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uptat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zzri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len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gu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t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a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56ACA6AF" w14:textId="77777777" w:rsidR="00770B84" w:rsidRPr="00FA1848" w:rsidRDefault="00770B84" w:rsidP="00770B84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commodo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equ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t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riu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endr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ulputat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s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olesti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equ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ll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u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i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a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r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ro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ccumsan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ust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odi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ignissi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bland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raese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uptat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zzri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len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gu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t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a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Nam lib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tempo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cum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olut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b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leifend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optio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gu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nihil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mperdie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ming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d quod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azi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lacer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fac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ossi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ss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38837079" w14:textId="77777777" w:rsidR="00770B84" w:rsidRPr="00FA1848" w:rsidRDefault="00770B84" w:rsidP="00770B84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nvestigatio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monstraver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e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od i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aep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ta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ti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rocessu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ynamic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sequitu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utation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uetudi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i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ta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gothic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utam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nteposu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forma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umanitat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acu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arta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int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257EB730" w14:textId="77777777" w:rsidR="00770B84" w:rsidRPr="00FA1848" w:rsidRDefault="00770B84" w:rsidP="00770B84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od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odo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typ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b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identu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fian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ollem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futurum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nvestigatio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monstraver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e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od i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aep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ta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ti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rocessu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ynamic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sequitu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utation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uetudi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i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ta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gothic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utam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nteposu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forma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uman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t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acu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arta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int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od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odo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typ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b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identur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fian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ollem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futurum. </w:t>
                            </w:r>
                          </w:p>
                          <w:p w14:paraId="09466F21" w14:textId="77777777" w:rsidR="00770B84" w:rsidRPr="00FA1848" w:rsidRDefault="00770B84" w:rsidP="00770B84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t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riu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endr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ll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u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i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a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r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ro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ccumsan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ust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odi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ignissi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bland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raese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uptat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zzri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len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gu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t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a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383AB2E0" w14:textId="77777777" w:rsidR="00770B84" w:rsidRPr="000B5B07" w:rsidRDefault="00770B84" w:rsidP="00770B84">
                            <w:pPr>
                              <w:suppressAutoHyphens/>
                              <w:spacing w:after="170"/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</w:pPr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Nam liber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tempor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cum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soluta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nobis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eleifend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option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congue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nihil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imperdiet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doming id quod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mazim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placerat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facer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possim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assum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. </w:t>
                            </w:r>
                          </w:p>
                          <w:p w14:paraId="3EECFAB1" w14:textId="77777777" w:rsidR="00770B84" w:rsidRDefault="00770B84" w:rsidP="00770B8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61F0FA" id="Text Box 17" o:spid="_x0000_s1033" type="#_x0000_t202" style="position:absolute;margin-left:-39.2pt;margin-top:-5.2pt;width:240.3pt;height:573.2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" filled="f" stroked="f">
                <v:textbox>
                  <w:txbxContent>
                    <w:p w14:paraId="78771371" w14:textId="77777777" w:rsidR="00770B84" w:rsidRDefault="00770B84" w:rsidP="00770B84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commodo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consequa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. Duis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aute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vel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u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riur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dolor in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hendrer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in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vulputat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vel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ss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molesti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consequa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, vel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llu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dolore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u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feugia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nulla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facilisi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at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vero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ro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et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accumsan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et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usto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odio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dignissi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qui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bland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praesen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uptatu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zzril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delen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augu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dui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dolore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t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feuga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nulla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facilisi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. Nam liber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tempor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cum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soluta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nobis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leifend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option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congu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nihil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mperdie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doming id quod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mazi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placera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facer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possi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assu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. </w:t>
                      </w:r>
                    </w:p>
                    <w:p w14:paraId="0B31CBD7" w14:textId="77777777" w:rsidR="00770B84" w:rsidRPr="00FA1848" w:rsidRDefault="00770B84" w:rsidP="00770B84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nvestigatione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demonstraverun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ectore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eger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me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iu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quod ii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egun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saepiu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ta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ti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rocessu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ynamic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qui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utation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uetudi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i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ta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gothic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utam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nteposu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forma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umanitat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er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acu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arta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int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1065BF44" w14:textId="77777777" w:rsidR="00770B84" w:rsidRPr="00FA1848" w:rsidRDefault="00770B84" w:rsidP="00770B84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od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odo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typ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b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iden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fian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ollem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utu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nvestigatio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monstraver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e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od i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aep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ta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ti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rocessu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ynamic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qui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utation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uetudi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i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ta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gothic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utam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nteposu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forma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uman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t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er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acu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arta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int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od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odo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typ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b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identur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fian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ollem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utu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2A67441C" w14:textId="77777777" w:rsidR="00770B84" w:rsidRPr="00FA1848" w:rsidRDefault="00770B84" w:rsidP="00770B84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t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riu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endr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ll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u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i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a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r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ro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ccumsan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ust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odi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ignissi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bland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raese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uptat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zzri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len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gu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t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a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56ACA6AF" w14:textId="77777777" w:rsidR="00770B84" w:rsidRPr="00FA1848" w:rsidRDefault="00770B84" w:rsidP="00770B84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mmod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equ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t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riu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endr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ulputat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s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olesti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equ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ll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u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i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a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r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ro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ccumsan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ust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odi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ignissi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bland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raese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uptat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zzri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len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gu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t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a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Nam liber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tempo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cum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olut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b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leifend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optio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gu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nihil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mperdie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ming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d quod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azi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lacer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e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ossi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ss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38837079" w14:textId="77777777" w:rsidR="00770B84" w:rsidRPr="00FA1848" w:rsidRDefault="00770B84" w:rsidP="00770B84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nvestigatio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monstraver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e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od i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aep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ta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ti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rocessu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ynamic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qui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utation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uetudi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i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ta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gothic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utam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nteposu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forma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umanitat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er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acu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arta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int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257EB730" w14:textId="77777777" w:rsidR="00770B84" w:rsidRPr="00FA1848" w:rsidRDefault="00770B84" w:rsidP="00770B84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od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odo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typ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b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iden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fian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ollem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utu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nvestigatio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monstraver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e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od i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aep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ta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ti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rocessu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ynamic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qui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utation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uetudi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i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ta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gothic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utam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nteposu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forma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uman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t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er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acu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arta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int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od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odo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typ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b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identur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fian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ollem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utu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09466F21" w14:textId="77777777" w:rsidR="00770B84" w:rsidRPr="00FA1848" w:rsidRDefault="00770B84" w:rsidP="00770B84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t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riu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endr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ll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u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i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a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r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ro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ccumsan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ust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odi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ignissi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bland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raese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uptat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zzri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len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gu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t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a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383AB2E0" w14:textId="77777777" w:rsidR="00770B84" w:rsidRPr="000B5B07" w:rsidRDefault="00770B84" w:rsidP="00770B84">
                      <w:pPr>
                        <w:suppressAutoHyphens/>
                        <w:spacing w:after="170"/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</w:pPr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Nam liber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tempor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cum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soluta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nobis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eleifend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option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congue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nihil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imperdiet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doming id quod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mazim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placerat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facer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possim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assum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. </w:t>
                      </w:r>
                    </w:p>
                    <w:p w14:paraId="3EECFAB1" w14:textId="77777777" w:rsidR="00770B84" w:rsidRDefault="00770B84" w:rsidP="00770B84"/>
                  </w:txbxContent>
                </v:textbox>
                <w10:wrap type="square"/>
              </v:shape>
            </w:pict>
          </mc:Fallback>
        </mc:AlternateContent>
      </w:r>
    </w:p>
    <w:p w14:paraId="35FFB4F3" w14:textId="2DCC05F2" w:rsidR="00D14A6F" w:rsidRDefault="00D14A6F"/>
    <w:p w14:paraId="411F231E" w14:textId="2664B0D0" w:rsidR="00D14A6F" w:rsidRDefault="00A27E31">
      <w:r>
        <w:t xml:space="preserve"> </w:t>
      </w:r>
    </w:p>
    <w:p w14:paraId="3DEF616B" w14:textId="1FE34712" w:rsidR="00D14A6F" w:rsidRDefault="00D14A6F">
      <w:r>
        <w:br w:type="page"/>
      </w:r>
    </w:p>
    <w:p w14:paraId="3752B927" w14:textId="4FACE50E" w:rsidR="005E37B3" w:rsidRDefault="00FA1848">
      <w:r>
        <w:rPr>
          <w:noProof/>
          <w:lang w:val="en-GB" w:eastAsia="en-GB"/>
        </w:rPr>
        <w:drawing>
          <wp:anchor distT="0" distB="0" distL="114300" distR="114300" simplePos="0" relativeHeight="251738112" behindDoc="1" locked="0" layoutInCell="1" allowOverlap="1" wp14:anchorId="36DC274C" wp14:editId="2718ABA7">
            <wp:simplePos x="0" y="0"/>
            <wp:positionH relativeFrom="margin">
              <wp:align>center</wp:align>
            </wp:positionH>
            <wp:positionV relativeFrom="margin">
              <wp:align>center</wp:align>
            </wp:positionV>
            <wp:extent cx="7560094" cy="10685779"/>
            <wp:effectExtent l="0" t="0" r="0" b="0"/>
            <wp:wrapNone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. Heading Bar.jp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7560094" cy="106857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DE0AB06" w14:textId="198D8F7C" w:rsidR="005E37B3" w:rsidRDefault="00FA1848" w:rsidP="005E37B3">
      <w:pPr>
        <w:spacing w:before="240"/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1216A80C" wp14:editId="51A60975">
                <wp:simplePos x="0" y="0"/>
                <wp:positionH relativeFrom="column">
                  <wp:posOffset>-492760</wp:posOffset>
                </wp:positionH>
                <wp:positionV relativeFrom="paragraph">
                  <wp:posOffset>7277782</wp:posOffset>
                </wp:positionV>
                <wp:extent cx="3650615" cy="1144905"/>
                <wp:effectExtent l="0" t="0" r="0" b="0"/>
                <wp:wrapSquare wrapText="bothSides"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50615" cy="1144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ED5819" w14:textId="377A0482" w:rsidR="005E37B3" w:rsidRPr="00FA1848" w:rsidRDefault="005E37B3" w:rsidP="005E37B3">
                            <w:pPr>
                              <w:spacing w:line="276" w:lineRule="auto"/>
                              <w:rPr>
                                <w:rFonts w:ascii="Arial" w:hAnsi="Arial" w:cs="Arial"/>
                                <w:b/>
                                <w:color w:val="1F497D" w:themeColor="text2"/>
                                <w:sz w:val="48"/>
                                <w:szCs w:val="48"/>
                              </w:rPr>
                            </w:pPr>
                            <w:r w:rsidRPr="00FA1848">
                              <w:rPr>
                                <w:rFonts w:ascii="Arial" w:hAnsi="Arial" w:cs="Arial"/>
                                <w:b/>
                                <w:color w:val="1F497D" w:themeColor="text2"/>
                                <w:sz w:val="48"/>
                                <w:szCs w:val="48"/>
                              </w:rPr>
                              <w:softHyphen/>
                              <w:t xml:space="preserve">Info, sub-head </w:t>
                            </w:r>
                            <w:r w:rsidRPr="00FA1848">
                              <w:rPr>
                                <w:rFonts w:ascii="Arial" w:hAnsi="Arial" w:cs="Arial"/>
                                <w:b/>
                                <w:color w:val="1F497D" w:themeColor="text2"/>
                                <w:sz w:val="48"/>
                                <w:szCs w:val="48"/>
                              </w:rPr>
                              <w:br/>
                              <w:t>or web address</w:t>
                            </w:r>
                          </w:p>
                          <w:p w14:paraId="10597C2B" w14:textId="77777777" w:rsidR="005E37B3" w:rsidRPr="00FA1848" w:rsidRDefault="005E37B3" w:rsidP="005E37B3">
                            <w:pPr>
                              <w:rPr>
                                <w:color w:val="1F497D" w:themeColor="text2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16A80C" id="Text Box 6" o:spid="_x0000_s1034" type="#_x0000_t202" style="position:absolute;margin-left:-38.8pt;margin-top:573.05pt;width:287.45pt;height:90.15pt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" filled="f" stroked="f">
                <v:textbox>
                  <w:txbxContent>
                    <w:p w14:paraId="34ED5819" w14:textId="377A0482" w:rsidR="005E37B3" w:rsidRPr="00FA1848" w:rsidRDefault="005E37B3" w:rsidP="005E37B3">
                      <w:pPr>
                        <w:spacing w:line="276" w:lineRule="auto"/>
                        <w:rPr>
                          <w:rFonts w:ascii="Arial" w:hAnsi="Arial" w:cs="Arial"/>
                          <w:b/>
                          <w:color w:val="1F497D" w:themeColor="text2"/>
                          <w:sz w:val="48"/>
                          <w:szCs w:val="48"/>
                        </w:rPr>
                      </w:pPr>
                      <w:r w:rsidRPr="00FA1848">
                        <w:rPr>
                          <w:rFonts w:ascii="Arial" w:hAnsi="Arial" w:cs="Arial"/>
                          <w:b/>
                          <w:color w:val="1F497D" w:themeColor="text2"/>
                          <w:sz w:val="48"/>
                          <w:szCs w:val="48"/>
                        </w:rPr>
                        <w:softHyphen/>
                        <w:t xml:space="preserve">Info, sub-head </w:t>
                      </w:r>
                      <w:r w:rsidRPr="00FA1848">
                        <w:rPr>
                          <w:rFonts w:ascii="Arial" w:hAnsi="Arial" w:cs="Arial"/>
                          <w:b/>
                          <w:color w:val="1F497D" w:themeColor="text2"/>
                          <w:sz w:val="48"/>
                          <w:szCs w:val="48"/>
                        </w:rPr>
                        <w:br/>
                        <w:t>or web address</w:t>
                      </w:r>
                    </w:p>
                    <w:p w14:paraId="10597C2B" w14:textId="77777777" w:rsidR="005E37B3" w:rsidRPr="00FA1848" w:rsidRDefault="005E37B3" w:rsidP="005E37B3">
                      <w:pPr>
                        <w:rPr>
                          <w:color w:val="1F497D" w:themeColor="text2"/>
                          <w:sz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8521DD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73A2E7E6" wp14:editId="303117ED">
                <wp:simplePos x="0" y="0"/>
                <wp:positionH relativeFrom="column">
                  <wp:posOffset>-491490</wp:posOffset>
                </wp:positionH>
                <wp:positionV relativeFrom="paragraph">
                  <wp:posOffset>755015</wp:posOffset>
                </wp:positionV>
                <wp:extent cx="3051810" cy="6095365"/>
                <wp:effectExtent l="0" t="0" r="0" b="635"/>
                <wp:wrapSquare wrapText="bothSides"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51810" cy="60953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E8E963D" w14:textId="77777777" w:rsidR="005E37B3" w:rsidRDefault="005E37B3" w:rsidP="005E37B3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commodo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consequa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. Duis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aute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vel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eu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riur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dolor in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hendrer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vulputat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vel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ess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molesti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consequa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, vel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llu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dolore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eu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feugia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nulla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facilisi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at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vero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ero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et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accumsan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et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usto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odio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dignissi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qui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bland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praesen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uptatu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zzril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delen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augu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dui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dolore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t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feuga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nulla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facilisi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. Nam liber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tempor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cum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soluta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nobis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eleifend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option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congu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nihil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mperdie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doming id quod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mazi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placera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facer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possi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assu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. </w:t>
                            </w:r>
                          </w:p>
                          <w:p w14:paraId="3F26A6DC" w14:textId="77777777" w:rsidR="005E37B3" w:rsidRPr="00FA1848" w:rsidRDefault="005E37B3" w:rsidP="005E37B3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nvestigatione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demonstraverun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ectore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eger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iu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quod ii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egun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saepiu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ta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ti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rocessu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ynamic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sequitu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utation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uetudi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i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ta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gothic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utam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nteposu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forma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umanitat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acu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arta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int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48DC13C6" w14:textId="77777777" w:rsidR="005E37B3" w:rsidRPr="00FA1848" w:rsidRDefault="005E37B3" w:rsidP="005E37B3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od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odo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typ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b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identu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fian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ollem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futurum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nvestigatio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monstraver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e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od i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aep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ta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ti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rocessu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ynamic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sequitu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utation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uetudi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i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ta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gothic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utam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nteposu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forma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uman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t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acu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arta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int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od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odo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typ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b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identur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fian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ollem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futurum. </w:t>
                            </w:r>
                          </w:p>
                          <w:p w14:paraId="3DEF6234" w14:textId="77777777" w:rsidR="005E37B3" w:rsidRPr="00FA1848" w:rsidRDefault="005E37B3" w:rsidP="005E37B3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t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riu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endr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ll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u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i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a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r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ro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ccumsan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ust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odi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ignissi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bland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raese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uptat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zzri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len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gu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t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a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2397457A" w14:textId="77777777" w:rsidR="005E37B3" w:rsidRPr="00FA1848" w:rsidRDefault="005E37B3" w:rsidP="005E37B3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commodo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equ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t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riu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endr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ulputat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s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olesti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equ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ll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u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i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a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r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ro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ccumsan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ust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odi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ignissi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bland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raese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uptat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zzri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len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gu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t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a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Nam lib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tempo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cum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olut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b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leifend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optio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gu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nihil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mperdie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ming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d quod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azi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lacer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fac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ossi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ss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7D5111F6" w14:textId="77777777" w:rsidR="005E37B3" w:rsidRPr="00FA1848" w:rsidRDefault="005E37B3" w:rsidP="005E37B3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nvestigatio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monstraver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e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od i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aep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ta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ti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rocessu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ynamic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sequitu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utation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uetudi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i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ta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gothic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utam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nteposu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forma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umanitat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acu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arta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int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2A2B16DC" w14:textId="77777777" w:rsidR="005E37B3" w:rsidRPr="00FA1848" w:rsidRDefault="005E37B3" w:rsidP="005E37B3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od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odo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typ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b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identu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fian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ollem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futurum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nvestigatio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monstraver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e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od i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aep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ta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ti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rocessu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ynamic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sequitu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utation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uetudi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i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ta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gothic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utam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nteposu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forma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uman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t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acu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arta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int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od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odo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typ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b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identur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fian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ollem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futurum. </w:t>
                            </w:r>
                          </w:p>
                          <w:p w14:paraId="5218BF93" w14:textId="77777777" w:rsidR="005E37B3" w:rsidRPr="00FA1848" w:rsidRDefault="005E37B3" w:rsidP="005E37B3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t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riu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endr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ll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u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i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a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r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ro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ccumsan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ust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odi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ignissi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bland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raese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uptat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zzri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len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gu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t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a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1A7A5973" w14:textId="77777777" w:rsidR="005E37B3" w:rsidRPr="000B5B07" w:rsidRDefault="005E37B3" w:rsidP="005E37B3">
                            <w:pPr>
                              <w:suppressAutoHyphens/>
                              <w:spacing w:after="170"/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</w:pPr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Nam liber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tempor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cum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soluta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nobis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eleifend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option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congue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nihil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imperdiet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doming id quod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mazim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placerat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facer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possim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assum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. </w:t>
                            </w:r>
                          </w:p>
                          <w:p w14:paraId="62C64B98" w14:textId="77777777" w:rsidR="005E37B3" w:rsidRDefault="005E37B3" w:rsidP="005E37B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A2E7E6" id="Text Box 19" o:spid="_x0000_s1035" type="#_x0000_t202" style="position:absolute;margin-left:-38.7pt;margin-top:59.45pt;width:240.3pt;height:479.95pt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" filled="f" stroked="f">
                <v:textbox>
                  <w:txbxContent>
                    <w:p w14:paraId="7E8E963D" w14:textId="77777777" w:rsidR="005E37B3" w:rsidRDefault="005E37B3" w:rsidP="005E37B3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commodo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consequa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. Duis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aute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vel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u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riur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dolor in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hendrer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in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vulputat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vel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ss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molesti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consequa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, vel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llu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dolore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u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feugia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nulla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facilisi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at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vero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ro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et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accumsan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et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usto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odio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dignissi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qui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bland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praesen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uptatu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zzril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delen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augu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dui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dolore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t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feuga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nulla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facilisi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. Nam liber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tempor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cum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soluta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nobis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leifend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option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congu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nihil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mperdie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doming id quod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mazi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placera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facer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possi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assu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. </w:t>
                      </w:r>
                    </w:p>
                    <w:p w14:paraId="3F26A6DC" w14:textId="77777777" w:rsidR="005E37B3" w:rsidRPr="00FA1848" w:rsidRDefault="005E37B3" w:rsidP="005E37B3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nvestigatione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demonstraverun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ectore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eger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me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iu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quod ii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egun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saepiu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ta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ti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rocessu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ynamic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qui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utation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uetudi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i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ta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gothic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utam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nteposu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forma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umanitat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er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acu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arta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int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48DC13C6" w14:textId="77777777" w:rsidR="005E37B3" w:rsidRPr="00FA1848" w:rsidRDefault="005E37B3" w:rsidP="005E37B3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od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odo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typ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b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iden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fian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ollem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utu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nvestigatio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monstraver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e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od i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aep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ta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ti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rocessu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ynamic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qui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utation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uetudi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i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ta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gothic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utam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nteposu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forma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uman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t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er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acu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arta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int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od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odo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typ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b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identur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fian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ollem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utu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3DEF6234" w14:textId="77777777" w:rsidR="005E37B3" w:rsidRPr="00FA1848" w:rsidRDefault="005E37B3" w:rsidP="005E37B3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t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riu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endr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ll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u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i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a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r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ro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ccumsan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ust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odi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ignissi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bland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raese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uptat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zzri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len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gu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t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a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2397457A" w14:textId="77777777" w:rsidR="005E37B3" w:rsidRPr="00FA1848" w:rsidRDefault="005E37B3" w:rsidP="005E37B3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mmod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equ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t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riu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endr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ulputat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s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olesti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equ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ll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u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i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a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r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ro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ccumsan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ust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odi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ignissi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bland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raese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uptat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zzri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len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gu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t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a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Nam liber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tempo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cum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olut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b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leifend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optio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gu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nihil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mperdie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ming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d quod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azi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lacer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e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ossi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ss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7D5111F6" w14:textId="77777777" w:rsidR="005E37B3" w:rsidRPr="00FA1848" w:rsidRDefault="005E37B3" w:rsidP="005E37B3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nvestigatio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monstraver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e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od i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aep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ta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ti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rocessu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ynamic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qui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utation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uetudi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i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ta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gothic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utam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nteposu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forma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umanitat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er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acu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arta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int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2A2B16DC" w14:textId="77777777" w:rsidR="005E37B3" w:rsidRPr="00FA1848" w:rsidRDefault="005E37B3" w:rsidP="005E37B3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od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odo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typ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b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iden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fian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ollem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utu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nvestigatio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monstraver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e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od i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aep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ta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ti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rocessu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ynamic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qui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utation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uetudi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i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ta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gothic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utam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nteposu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forma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uman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t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er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acu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arta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int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od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odo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typ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b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identur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fian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ollem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utu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5218BF93" w14:textId="77777777" w:rsidR="005E37B3" w:rsidRPr="00FA1848" w:rsidRDefault="005E37B3" w:rsidP="005E37B3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t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riu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endr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ll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u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i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a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r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ro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ccumsan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ust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odi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ignissi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bland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raese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uptat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zzri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len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gu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t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a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1A7A5973" w14:textId="77777777" w:rsidR="005E37B3" w:rsidRPr="000B5B07" w:rsidRDefault="005E37B3" w:rsidP="005E37B3">
                      <w:pPr>
                        <w:suppressAutoHyphens/>
                        <w:spacing w:after="170"/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</w:pPr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Nam liber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tempor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cum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soluta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nobis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eleifend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option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congue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nihil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imperdiet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doming id quod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mazim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placerat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facer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possim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assum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. </w:t>
                      </w:r>
                    </w:p>
                    <w:p w14:paraId="62C64B98" w14:textId="77777777" w:rsidR="005E37B3" w:rsidRDefault="005E37B3" w:rsidP="005E37B3"/>
                  </w:txbxContent>
                </v:textbox>
                <w10:wrap type="square"/>
              </v:shape>
            </w:pict>
          </mc:Fallback>
        </mc:AlternateContent>
      </w:r>
      <w:r w:rsidRPr="008521DD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3A290CD1" wp14:editId="743D60D2">
                <wp:simplePos x="0" y="0"/>
                <wp:positionH relativeFrom="column">
                  <wp:posOffset>2807970</wp:posOffset>
                </wp:positionH>
                <wp:positionV relativeFrom="paragraph">
                  <wp:posOffset>756247</wp:posOffset>
                </wp:positionV>
                <wp:extent cx="3051810" cy="6109970"/>
                <wp:effectExtent l="0" t="0" r="0" b="11430"/>
                <wp:wrapSquare wrapText="bothSides"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51810" cy="61099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F677D53" w14:textId="77777777" w:rsidR="005E37B3" w:rsidRDefault="005E37B3" w:rsidP="005E37B3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commodo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consequa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. Duis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aute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vel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eu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riur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dolor in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hendrer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vulputat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vel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ess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molesti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consequa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, vel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llu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dolore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eu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feugia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nulla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facilisi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at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vero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ero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et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accumsan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et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usto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odio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dignissi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qui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bland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praesen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uptatu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zzril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delen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augu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dui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dolore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t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feuga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nulla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facilisi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. Nam liber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tempor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cum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soluta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nobis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eleifend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option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congu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nihil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mperdie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doming id quod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mazi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placera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facer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possi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assu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. </w:t>
                            </w:r>
                          </w:p>
                          <w:p w14:paraId="003FB70B" w14:textId="77777777" w:rsidR="005E37B3" w:rsidRPr="00FA1848" w:rsidRDefault="005E37B3" w:rsidP="005E37B3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nvestigatione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demonstraverun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ectore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eger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iu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quod ii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egun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saepiu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ta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ti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rocessu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ynamic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sequitu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utation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uetudi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i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ta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gothic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utam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nteposu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forma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umanitat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acu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arta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int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275DC4F7" w14:textId="77777777" w:rsidR="005E37B3" w:rsidRPr="00FA1848" w:rsidRDefault="005E37B3" w:rsidP="005E37B3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od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odo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typ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b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identu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fian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ollem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futurum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nvestigatio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monstraver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e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od i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aep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ta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ti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rocessu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ynamic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sequitu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utation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uetudi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i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ta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gothic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utam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nteposu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forma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uman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t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acu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arta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int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od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odo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typ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b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identur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fian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ollem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futurum. </w:t>
                            </w:r>
                          </w:p>
                          <w:p w14:paraId="5359F266" w14:textId="77777777" w:rsidR="005E37B3" w:rsidRPr="00FA1848" w:rsidRDefault="005E37B3" w:rsidP="005E37B3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t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riu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endr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ll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u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i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a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r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ro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ccumsan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ust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odi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ignissi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bland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raese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uptat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zzri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len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gu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t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a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3CB523E6" w14:textId="77777777" w:rsidR="005E37B3" w:rsidRPr="00FA1848" w:rsidRDefault="005E37B3" w:rsidP="005E37B3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commodo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equ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t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riu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endr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ulputat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s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olesti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equ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ll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u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i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a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r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ro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ccumsan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ust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odi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ignissi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bland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raese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uptat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zzri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len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gu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t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a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Nam lib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tempo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cum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olut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b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leifend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optio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gu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nihil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mperdie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ming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d quod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azi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lacer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fac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ossi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ss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0C2EF72A" w14:textId="77777777" w:rsidR="005E37B3" w:rsidRPr="00FA1848" w:rsidRDefault="005E37B3" w:rsidP="005E37B3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nvestigatio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monstraver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e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od i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aep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ta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ti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rocessu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ynamic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sequitu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utation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uetudi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i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ta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gothic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utam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nteposu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forma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umanitat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acu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arta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int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00CCBA1D" w14:textId="77777777" w:rsidR="005E37B3" w:rsidRPr="00FA1848" w:rsidRDefault="005E37B3" w:rsidP="005E37B3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od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odo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typ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b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identu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fian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ollem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futurum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nvestigatio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monstraver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e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od i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aep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ta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ti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rocessu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ynamic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sequitu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utation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uetudi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i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ta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gothic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utam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nteposu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forma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uman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t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acu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arta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int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od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odo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typ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b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identur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fian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ollem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futurum. </w:t>
                            </w:r>
                          </w:p>
                          <w:p w14:paraId="490C9252" w14:textId="77777777" w:rsidR="005E37B3" w:rsidRPr="00FA1848" w:rsidRDefault="005E37B3" w:rsidP="005E37B3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t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riu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endr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ll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u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i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a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r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ro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ccumsan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ust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odi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ignissi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bland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raese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uptat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zzri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len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gu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t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a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02563EF1" w14:textId="77777777" w:rsidR="005E37B3" w:rsidRPr="00FA1848" w:rsidRDefault="005E37B3" w:rsidP="005E37B3">
                            <w:pPr>
                              <w:rPr>
                                <w:lang w:val="fr-B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290CD1" id="Text Box 15" o:spid="_x0000_s1036" type="#_x0000_t202" style="position:absolute;margin-left:221.1pt;margin-top:59.55pt;width:240.3pt;height:481.1pt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" filled="f" stroked="f">
                <v:textbox>
                  <w:txbxContent>
                    <w:p w14:paraId="3F677D53" w14:textId="77777777" w:rsidR="005E37B3" w:rsidRDefault="005E37B3" w:rsidP="005E37B3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commodo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consequa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. Duis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aute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vel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u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riur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dolor in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hendrer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in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vulputat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vel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ss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molesti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consequa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, vel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llu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dolore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u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feugia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nulla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facilisi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at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vero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ro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et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accumsan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et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usto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odio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dignissi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qui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bland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praesen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uptatu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zzril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delen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augu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dui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dolore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t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feuga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nulla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facilisi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. Nam liber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tempor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cum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soluta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nobis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leifend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option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congu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nihil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mperdie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doming id quod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mazi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placera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facer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possi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assu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. </w:t>
                      </w:r>
                    </w:p>
                    <w:p w14:paraId="003FB70B" w14:textId="77777777" w:rsidR="005E37B3" w:rsidRPr="00FA1848" w:rsidRDefault="005E37B3" w:rsidP="005E37B3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nvestigatione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demonstraverun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ectore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eger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me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iu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quod ii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egun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saepiu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ta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ti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rocessu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ynamic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qui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utation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uetudi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i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ta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gothic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utam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nteposu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forma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umanitat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er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acu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arta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int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275DC4F7" w14:textId="77777777" w:rsidR="005E37B3" w:rsidRPr="00FA1848" w:rsidRDefault="005E37B3" w:rsidP="005E37B3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od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odo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typ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b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iden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fian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ollem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utu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nvestigatio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monstraver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e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od i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aep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ta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ti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rocessu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ynamic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qui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utation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uetudi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i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ta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gothic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utam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nteposu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forma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uman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t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er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acu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arta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int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od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odo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typ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b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identur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fian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ollem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utu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5359F266" w14:textId="77777777" w:rsidR="005E37B3" w:rsidRPr="00FA1848" w:rsidRDefault="005E37B3" w:rsidP="005E37B3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t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riu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endr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ll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u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i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a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r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ro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ccumsan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ust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odi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ignissi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bland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raese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uptat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zzri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len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gu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t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a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3CB523E6" w14:textId="77777777" w:rsidR="005E37B3" w:rsidRPr="00FA1848" w:rsidRDefault="005E37B3" w:rsidP="005E37B3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mmod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equ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t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riu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endr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ulputat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s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olesti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equ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ll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u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i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a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r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ro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ccumsan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ust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odi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ignissi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bland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raese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uptat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zzri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len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gu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t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a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Nam liber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tempo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cum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olut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b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leifend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optio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gu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nihil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mperdie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ming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d quod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azi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lacer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e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ossi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ss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0C2EF72A" w14:textId="77777777" w:rsidR="005E37B3" w:rsidRPr="00FA1848" w:rsidRDefault="005E37B3" w:rsidP="005E37B3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nvestigatio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monstraver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e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od i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aep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ta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ti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rocessu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ynamic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qui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utation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uetudi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i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ta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gothic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utam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nteposu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forma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umanitat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er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acu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arta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int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00CCBA1D" w14:textId="77777777" w:rsidR="005E37B3" w:rsidRPr="00FA1848" w:rsidRDefault="005E37B3" w:rsidP="005E37B3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od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odo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typ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b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iden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fian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ollem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utu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nvestigatio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monstraver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e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od i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aep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ta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ti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rocessu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ynamic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qui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utation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uetudi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i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ta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gothic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utam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nteposu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forma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uman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t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er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acu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arta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int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od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odo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typ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b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identur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fian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ollem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utu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490C9252" w14:textId="77777777" w:rsidR="005E37B3" w:rsidRPr="00FA1848" w:rsidRDefault="005E37B3" w:rsidP="005E37B3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t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riu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endr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ll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u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i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a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r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ro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ccumsan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ust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odi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ignissi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bland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raese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uptat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zzri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len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gu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t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a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02563EF1" w14:textId="77777777" w:rsidR="005E37B3" w:rsidRPr="00FA1848" w:rsidRDefault="005E37B3" w:rsidP="005E37B3">
                      <w:pPr>
                        <w:rPr>
                          <w:lang w:val="fr-BE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5E37B3">
        <w:br w:type="page"/>
      </w:r>
    </w:p>
    <w:p w14:paraId="6BDC654B" w14:textId="3F5B4AB8" w:rsidR="008227DC" w:rsidRDefault="001A6DBA">
      <w:r w:rsidRPr="00FA1848">
        <w:rPr>
          <w:noProof/>
        </w:rPr>
        <w:drawing>
          <wp:anchor distT="0" distB="0" distL="114300" distR="114300" simplePos="0" relativeHeight="251743232" behindDoc="1" locked="0" layoutInCell="1" allowOverlap="1" wp14:anchorId="490E267B" wp14:editId="142A76A0">
            <wp:simplePos x="0" y="0"/>
            <wp:positionH relativeFrom="margin">
              <wp:posOffset>-1152053</wp:posOffset>
            </wp:positionH>
            <wp:positionV relativeFrom="margin">
              <wp:posOffset>-895997</wp:posOffset>
            </wp:positionV>
            <wp:extent cx="7559675" cy="10685187"/>
            <wp:effectExtent l="0" t="0" r="0" b="0"/>
            <wp:wrapNone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. Heading Bar.jp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7559675" cy="1068518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A1848" w:rsidRPr="00FA1848">
        <w:rPr>
          <w:noProof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1C754545" wp14:editId="0FEFCE04">
                <wp:simplePos x="0" y="0"/>
                <wp:positionH relativeFrom="column">
                  <wp:posOffset>-497840</wp:posOffset>
                </wp:positionH>
                <wp:positionV relativeFrom="paragraph">
                  <wp:posOffset>450850</wp:posOffset>
                </wp:positionV>
                <wp:extent cx="3051810" cy="6095365"/>
                <wp:effectExtent l="0" t="0" r="0" b="635"/>
                <wp:wrapSquare wrapText="bothSides"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51810" cy="60953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3D734B9" w14:textId="77777777" w:rsidR="00FA1848" w:rsidRDefault="00FA1848" w:rsidP="00FA1848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commodo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consequa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. Duis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aute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vel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eu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riur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dolor in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hendrer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vulputat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vel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ess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molesti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consequa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, vel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llu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dolore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eu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feugia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nulla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facilisi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at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vero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ero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et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accumsan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et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usto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odio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dignissi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qui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bland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praesen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uptatu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zzril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delen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augu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dui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dolore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t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feuga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nulla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facilisi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. Nam liber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tempor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cum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soluta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nobis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eleifend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option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congu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nihil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mperdie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doming id quod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mazi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placera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facer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possi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assu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. </w:t>
                            </w:r>
                          </w:p>
                          <w:p w14:paraId="620E7625" w14:textId="77777777" w:rsidR="00FA1848" w:rsidRPr="00FA1848" w:rsidRDefault="00FA1848" w:rsidP="00FA1848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nvestigatione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demonstraverun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ectore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eger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iu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quod ii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egun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saepiu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ta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ti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rocessu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ynamic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sequitu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utation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uetudi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i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ta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gothic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utam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nteposu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forma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umanitat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acu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arta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int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5FD75A95" w14:textId="77777777" w:rsidR="00FA1848" w:rsidRPr="00FA1848" w:rsidRDefault="00FA1848" w:rsidP="00FA1848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od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odo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typ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b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identu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fian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ollem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futurum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nvestigatio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monstraver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e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od i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aep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ta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ti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rocessu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ynamic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sequitu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utation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uetudi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i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ta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gothic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utam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nteposu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forma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uman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t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acu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arta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int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od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odo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typ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b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identur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fian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ollem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futurum. </w:t>
                            </w:r>
                          </w:p>
                          <w:p w14:paraId="63BAEA9B" w14:textId="77777777" w:rsidR="00FA1848" w:rsidRPr="00FA1848" w:rsidRDefault="00FA1848" w:rsidP="00FA1848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t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riu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endr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ll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u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i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a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r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ro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ccumsan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ust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odi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ignissi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bland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raese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uptat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zzri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len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gu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t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a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14C72C67" w14:textId="77777777" w:rsidR="00FA1848" w:rsidRPr="00FA1848" w:rsidRDefault="00FA1848" w:rsidP="00FA1848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commodo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equ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t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riu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endr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ulputat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s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olesti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equ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ll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u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i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a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r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ro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ccumsan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ust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odi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ignissi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bland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raese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uptat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zzri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len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gu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t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a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Nam lib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tempo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cum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olut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b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leifend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optio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gu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nihil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mperdie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ming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d quod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azi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lacer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fac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ossi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ss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37FF3B11" w14:textId="77777777" w:rsidR="00FA1848" w:rsidRPr="00FA1848" w:rsidRDefault="00FA1848" w:rsidP="00FA1848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nvestigatio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monstraver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e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od i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aep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ta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ti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rocessu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ynamic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sequitu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utation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uetudi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i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ta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gothic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utam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nteposu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forma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umanitat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acu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arta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int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5589D83C" w14:textId="77777777" w:rsidR="00FA1848" w:rsidRPr="00FA1848" w:rsidRDefault="00FA1848" w:rsidP="00FA1848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od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odo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typ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b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identu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fian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ollem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futurum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nvestigatio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monstraver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e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od i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aep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ta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ti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rocessu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ynamic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sequitu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utation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uetudi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i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ta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gothic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utam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nteposu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forma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uman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t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acu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arta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int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od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odo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typ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b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identur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fian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ollem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futurum. </w:t>
                            </w:r>
                          </w:p>
                          <w:p w14:paraId="24396691" w14:textId="77777777" w:rsidR="00FA1848" w:rsidRPr="00FA1848" w:rsidRDefault="00FA1848" w:rsidP="00FA1848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t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riu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endr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ll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u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i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a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r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ro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ccumsan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ust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odi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ignissi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bland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raese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uptat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zzri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len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gu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t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a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49208A50" w14:textId="77777777" w:rsidR="00FA1848" w:rsidRPr="000B5B07" w:rsidRDefault="00FA1848" w:rsidP="00FA1848">
                            <w:pPr>
                              <w:suppressAutoHyphens/>
                              <w:spacing w:after="170"/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</w:pPr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Nam liber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tempor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cum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soluta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nobis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eleifend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option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congue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nihil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imperdiet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doming id quod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mazim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placerat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facer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possim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 </w:t>
                            </w:r>
                            <w:proofErr w:type="spellStart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>assum</w:t>
                            </w:r>
                            <w:proofErr w:type="spellEnd"/>
                            <w:r w:rsidRPr="000B5B07">
                              <w:rPr>
                                <w:rFonts w:ascii="Arial-BoldMT" w:hAnsi="Arial-BoldMT" w:cs="Arial-BoldMT"/>
                                <w:b/>
                                <w:bCs/>
                                <w:color w:val="133276"/>
                                <w:spacing w:val="-5"/>
                              </w:rPr>
                              <w:t xml:space="preserve">. </w:t>
                            </w:r>
                          </w:p>
                          <w:p w14:paraId="0066FD67" w14:textId="77777777" w:rsidR="00FA1848" w:rsidRDefault="00FA1848" w:rsidP="00FA184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754545" id="Text Box 30" o:spid="_x0000_s1037" type="#_x0000_t202" style="position:absolute;margin-left:-39.2pt;margin-top:35.5pt;width:240.3pt;height:479.95pt;z-index:251742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" filled="f" stroked="f">
                <v:textbox>
                  <w:txbxContent>
                    <w:p w14:paraId="33D734B9" w14:textId="77777777" w:rsidR="00FA1848" w:rsidRDefault="00FA1848" w:rsidP="00FA1848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commodo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consequa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. Duis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aute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vel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u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riur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dolor in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hendrer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in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vulputat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vel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ss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molesti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consequa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, vel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llu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dolore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u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feugia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nulla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facilisi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at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vero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ro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et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accumsan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et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usto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odio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dignissi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qui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bland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praesen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uptatu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zzril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delen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augu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dui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dolore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t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feuga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nulla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facilisi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. Nam liber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tempor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cum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soluta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nobis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leifend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option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congu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nihil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mperdie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doming id quod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mazi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placera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facer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possi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assu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. </w:t>
                      </w:r>
                    </w:p>
                    <w:p w14:paraId="620E7625" w14:textId="77777777" w:rsidR="00FA1848" w:rsidRPr="00FA1848" w:rsidRDefault="00FA1848" w:rsidP="00FA1848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nvestigatione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demonstraverun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ectore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eger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me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iu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quod ii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egun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saepiu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ta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ti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rocessu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ynamic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qui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utation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uetudi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i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ta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gothic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utam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nteposu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forma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umanitat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er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acu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arta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int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5FD75A95" w14:textId="77777777" w:rsidR="00FA1848" w:rsidRPr="00FA1848" w:rsidRDefault="00FA1848" w:rsidP="00FA1848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od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odo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typ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b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iden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fian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ollem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utu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nvestigatio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monstraver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e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od i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aep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ta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ti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rocessu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ynamic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qui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utation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uetudi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i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ta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gothic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utam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nteposu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forma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uman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t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er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acu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arta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int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od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odo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typ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b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identur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fian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ollem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utu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63BAEA9B" w14:textId="77777777" w:rsidR="00FA1848" w:rsidRPr="00FA1848" w:rsidRDefault="00FA1848" w:rsidP="00FA1848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t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riu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endr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ll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u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i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a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r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ro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ccumsan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ust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odi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ignissi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bland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raese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uptat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zzri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len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gu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t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a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14C72C67" w14:textId="77777777" w:rsidR="00FA1848" w:rsidRPr="00FA1848" w:rsidRDefault="00FA1848" w:rsidP="00FA1848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mmod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equ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t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riu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endr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ulputat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s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olesti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equ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ll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u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i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a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r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ro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ccumsan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ust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odi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ignissi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bland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raese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uptat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zzri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len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gu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t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a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Nam liber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tempo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cum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olut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b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leifend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optio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gu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nihil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mperdie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ming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d quod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azi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lacer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e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ossi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ss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37FF3B11" w14:textId="77777777" w:rsidR="00FA1848" w:rsidRPr="00FA1848" w:rsidRDefault="00FA1848" w:rsidP="00FA1848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nvestigatio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monstraver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e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od i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aep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ta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ti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rocessu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ynamic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qui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utation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uetudi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i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ta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gothic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utam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nteposu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forma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umanitat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er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acu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arta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int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5589D83C" w14:textId="77777777" w:rsidR="00FA1848" w:rsidRPr="00FA1848" w:rsidRDefault="00FA1848" w:rsidP="00FA1848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od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odo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typ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b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iden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fian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ollem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utu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nvestigatio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monstraver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e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od i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aep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ta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ti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rocessu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ynamic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qui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utation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uetudi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i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ta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gothic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utam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nteposu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forma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uman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t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er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acu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arta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int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od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odo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typ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b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identur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fian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ollem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utu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24396691" w14:textId="77777777" w:rsidR="00FA1848" w:rsidRPr="00FA1848" w:rsidRDefault="00FA1848" w:rsidP="00FA1848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t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riu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endr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ll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u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i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a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r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ro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ccumsan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ust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odi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ignissi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bland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raese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uptat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zzri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len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gu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t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a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49208A50" w14:textId="77777777" w:rsidR="00FA1848" w:rsidRPr="000B5B07" w:rsidRDefault="00FA1848" w:rsidP="00FA1848">
                      <w:pPr>
                        <w:suppressAutoHyphens/>
                        <w:spacing w:after="170"/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</w:pPr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Nam liber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tempor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cum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soluta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nobis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eleifend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option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congue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nihil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imperdiet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doming id quod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mazim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placerat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facer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possim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 </w:t>
                      </w:r>
                      <w:proofErr w:type="spellStart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>assum</w:t>
                      </w:r>
                      <w:proofErr w:type="spellEnd"/>
                      <w:r w:rsidRPr="000B5B07">
                        <w:rPr>
                          <w:rFonts w:ascii="Arial-BoldMT" w:hAnsi="Arial-BoldMT" w:cs="Arial-BoldMT"/>
                          <w:b/>
                          <w:bCs/>
                          <w:color w:val="133276"/>
                          <w:spacing w:val="-5"/>
                        </w:rPr>
                        <w:t xml:space="preserve">. </w:t>
                      </w:r>
                    </w:p>
                    <w:p w14:paraId="0066FD67" w14:textId="77777777" w:rsidR="00FA1848" w:rsidRDefault="00FA1848" w:rsidP="00FA1848"/>
                  </w:txbxContent>
                </v:textbox>
                <w10:wrap type="square"/>
              </v:shape>
            </w:pict>
          </mc:Fallback>
        </mc:AlternateContent>
      </w:r>
      <w:r w:rsidR="00FA1848" w:rsidRPr="00FA1848">
        <w:rPr>
          <w:noProof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3C4A56B0" wp14:editId="75AD2EF8">
                <wp:simplePos x="0" y="0"/>
                <wp:positionH relativeFrom="column">
                  <wp:posOffset>-499110</wp:posOffset>
                </wp:positionH>
                <wp:positionV relativeFrom="paragraph">
                  <wp:posOffset>6973570</wp:posOffset>
                </wp:positionV>
                <wp:extent cx="3650615" cy="1144905"/>
                <wp:effectExtent l="0" t="0" r="0" b="0"/>
                <wp:wrapSquare wrapText="bothSides"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50615" cy="1144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96858D6" w14:textId="77777777" w:rsidR="00FA1848" w:rsidRPr="00FA1848" w:rsidRDefault="00FA1848" w:rsidP="00FA1848">
                            <w:pPr>
                              <w:spacing w:line="276" w:lineRule="auto"/>
                              <w:rPr>
                                <w:rFonts w:ascii="Arial" w:hAnsi="Arial" w:cs="Arial"/>
                                <w:b/>
                                <w:color w:val="1F497D" w:themeColor="text2"/>
                                <w:sz w:val="48"/>
                                <w:szCs w:val="48"/>
                              </w:rPr>
                            </w:pPr>
                            <w:r w:rsidRPr="00FA1848">
                              <w:rPr>
                                <w:rFonts w:ascii="Arial" w:hAnsi="Arial" w:cs="Arial"/>
                                <w:b/>
                                <w:color w:val="1F497D" w:themeColor="text2"/>
                                <w:sz w:val="48"/>
                                <w:szCs w:val="48"/>
                              </w:rPr>
                              <w:softHyphen/>
                              <w:t xml:space="preserve">Info, sub-head </w:t>
                            </w:r>
                            <w:r w:rsidRPr="00FA1848">
                              <w:rPr>
                                <w:rFonts w:ascii="Arial" w:hAnsi="Arial" w:cs="Arial"/>
                                <w:b/>
                                <w:color w:val="1F497D" w:themeColor="text2"/>
                                <w:sz w:val="48"/>
                                <w:szCs w:val="48"/>
                              </w:rPr>
                              <w:br/>
                              <w:t>or web address</w:t>
                            </w:r>
                          </w:p>
                          <w:p w14:paraId="1324E0D0" w14:textId="77777777" w:rsidR="00FA1848" w:rsidRPr="00FA1848" w:rsidRDefault="00FA1848" w:rsidP="00FA1848">
                            <w:pPr>
                              <w:rPr>
                                <w:color w:val="1F497D" w:themeColor="text2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4A56B0" id="Text Box 28" o:spid="_x0000_s1038" type="#_x0000_t202" style="position:absolute;margin-left:-39.3pt;margin-top:549.1pt;width:287.45pt;height:90.15pt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" filled="f" stroked="f">
                <v:textbox>
                  <w:txbxContent>
                    <w:p w14:paraId="596858D6" w14:textId="77777777" w:rsidR="00FA1848" w:rsidRPr="00FA1848" w:rsidRDefault="00FA1848" w:rsidP="00FA1848">
                      <w:pPr>
                        <w:spacing w:line="276" w:lineRule="auto"/>
                        <w:rPr>
                          <w:rFonts w:ascii="Arial" w:hAnsi="Arial" w:cs="Arial"/>
                          <w:b/>
                          <w:color w:val="1F497D" w:themeColor="text2"/>
                          <w:sz w:val="48"/>
                          <w:szCs w:val="48"/>
                        </w:rPr>
                      </w:pPr>
                      <w:r w:rsidRPr="00FA1848">
                        <w:rPr>
                          <w:rFonts w:ascii="Arial" w:hAnsi="Arial" w:cs="Arial"/>
                          <w:b/>
                          <w:color w:val="1F497D" w:themeColor="text2"/>
                          <w:sz w:val="48"/>
                          <w:szCs w:val="48"/>
                        </w:rPr>
                        <w:softHyphen/>
                        <w:t xml:space="preserve">Info, sub-head </w:t>
                      </w:r>
                      <w:r w:rsidRPr="00FA1848">
                        <w:rPr>
                          <w:rFonts w:ascii="Arial" w:hAnsi="Arial" w:cs="Arial"/>
                          <w:b/>
                          <w:color w:val="1F497D" w:themeColor="text2"/>
                          <w:sz w:val="48"/>
                          <w:szCs w:val="48"/>
                        </w:rPr>
                        <w:br/>
                        <w:t>or web address</w:t>
                      </w:r>
                    </w:p>
                    <w:p w14:paraId="1324E0D0" w14:textId="77777777" w:rsidR="00FA1848" w:rsidRPr="00FA1848" w:rsidRDefault="00FA1848" w:rsidP="00FA1848">
                      <w:pPr>
                        <w:rPr>
                          <w:color w:val="1F497D" w:themeColor="text2"/>
                          <w:sz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FA1848" w:rsidRPr="00FA1848">
        <w:rPr>
          <w:noProof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2AC47996" wp14:editId="2C4E5833">
                <wp:simplePos x="0" y="0"/>
                <wp:positionH relativeFrom="column">
                  <wp:posOffset>2891790</wp:posOffset>
                </wp:positionH>
                <wp:positionV relativeFrom="paragraph">
                  <wp:posOffset>452035</wp:posOffset>
                </wp:positionV>
                <wp:extent cx="3051810" cy="6109970"/>
                <wp:effectExtent l="0" t="0" r="0" b="11430"/>
                <wp:wrapSquare wrapText="bothSides"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51810" cy="61099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8D14197" w14:textId="77777777" w:rsidR="00FA1848" w:rsidRDefault="00FA1848" w:rsidP="00FA1848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commodo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consequa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. Duis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aute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vel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eu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riur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dolor in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hendrer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vulputat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vel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ess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molesti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consequa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, vel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llu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dolore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eu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feugia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nulla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facilisi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at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vero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ero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et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accumsan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et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usto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odio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dignissi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qui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bland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praesen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uptatu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zzril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delen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augu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dui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dolore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t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feugai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nulla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facilisi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. Nam liber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tempor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cum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soluta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nobis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eleifend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option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congu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nihil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mperdie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doming id quod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mazi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placera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facer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possi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assum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. </w:t>
                            </w:r>
                          </w:p>
                          <w:p w14:paraId="5ECDEFE8" w14:textId="77777777" w:rsidR="00FA1848" w:rsidRPr="00FA1848" w:rsidRDefault="00FA1848" w:rsidP="00FA1848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Investigatione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demonstraverun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ectore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egere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iu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quod ii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legunt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>saepius</w:t>
                            </w:r>
                            <w:proofErr w:type="spellEnd"/>
                            <w:r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ta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ti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rocessu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ynamic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sequitu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utation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uetudi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i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ta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gothic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utam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nteposu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forma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umanitat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acu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arta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int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1D797E03" w14:textId="77777777" w:rsidR="00FA1848" w:rsidRPr="00FA1848" w:rsidRDefault="00FA1848" w:rsidP="00FA1848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od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odo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typ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b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identu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fian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ollem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futurum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nvestigatio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monstraver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e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od i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aep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ta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ti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rocessu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ynamic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sequitu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utation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uetudi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i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ta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gothic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utam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nteposu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forma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uman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t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acu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arta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int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od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odo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typ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b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identur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fian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ollem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futurum. </w:t>
                            </w:r>
                          </w:p>
                          <w:p w14:paraId="58E3EDB0" w14:textId="77777777" w:rsidR="00FA1848" w:rsidRPr="00FA1848" w:rsidRDefault="00FA1848" w:rsidP="00FA1848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t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riu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endr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ll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u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i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a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r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ro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ccumsan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ust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odi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ignissi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bland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raese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uptat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zzri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len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gu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t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a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3B226669" w14:textId="77777777" w:rsidR="00FA1848" w:rsidRPr="00FA1848" w:rsidRDefault="00FA1848" w:rsidP="00FA1848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commodo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equ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t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riu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endr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ulputat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s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olesti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equ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ll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u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i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a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r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ro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ccumsan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ust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odi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ignissi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bland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raese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uptat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zzri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len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gu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t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a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Nam lib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tempo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cum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olut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b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leifend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optio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gu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nihil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mperdie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ming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d quod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azi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lacer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fac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ossi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ss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31BF8C15" w14:textId="77777777" w:rsidR="00FA1848" w:rsidRPr="00FA1848" w:rsidRDefault="00FA1848" w:rsidP="00FA1848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nvestigatio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monstraver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e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od i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aep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ta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ti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rocessu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ynamic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sequitu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utation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uetudi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i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ta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gothic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utam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nteposu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forma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umanitat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acu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arta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int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1C6DD57A" w14:textId="77777777" w:rsidR="00FA1848" w:rsidRPr="00FA1848" w:rsidRDefault="00FA1848" w:rsidP="00FA1848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od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odo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typ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b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identu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fian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ollem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futurum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nvestigatio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monstraver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e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od i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gu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aepi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ta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ti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rocessu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ynamic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sequitu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utation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onsuetudi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ecto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Mi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s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ta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gothic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utamu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a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nteposu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itter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forma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uman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t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per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eacu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arta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quint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cim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od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modo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typ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qui nunc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ob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identurpar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clar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, fian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sollemne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futurum. </w:t>
                            </w:r>
                          </w:p>
                          <w:p w14:paraId="3CA3669D" w14:textId="77777777" w:rsidR="00FA1848" w:rsidRPr="00FA1848" w:rsidRDefault="00FA1848" w:rsidP="00FA1848">
                            <w:pPr>
                              <w:suppressAutoHyphens/>
                              <w:spacing w:after="170"/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</w:pPr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te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riu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hendrer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in,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ll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u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ia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a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ver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eros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ccumsan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et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iust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odio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ignissi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qui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bland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praesen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luptatum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zzril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elen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augu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duis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dolore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te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eugait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nulla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>facilisi</w:t>
                            </w:r>
                            <w:proofErr w:type="spellEnd"/>
                            <w:r w:rsidRPr="00FA1848">
                              <w:rPr>
                                <w:rFonts w:ascii="ArialMT" w:hAnsi="ArialMT" w:cs="ArialMT"/>
                                <w:spacing w:val="-4"/>
                                <w:sz w:val="20"/>
                                <w:szCs w:val="20"/>
                                <w:lang w:val="fr-BE"/>
                              </w:rPr>
                              <w:t xml:space="preserve">. </w:t>
                            </w:r>
                          </w:p>
                          <w:p w14:paraId="63A45ED6" w14:textId="77777777" w:rsidR="00FA1848" w:rsidRPr="00FA1848" w:rsidRDefault="00FA1848" w:rsidP="00FA1848">
                            <w:pPr>
                              <w:rPr>
                                <w:lang w:val="fr-B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C47996" id="Text Box 29" o:spid="_x0000_s1039" type="#_x0000_t202" style="position:absolute;margin-left:227.7pt;margin-top:35.6pt;width:240.3pt;height:481.1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" filled="f" stroked="f">
                <v:textbox>
                  <w:txbxContent>
                    <w:p w14:paraId="08D14197" w14:textId="77777777" w:rsidR="00FA1848" w:rsidRDefault="00FA1848" w:rsidP="00FA1848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commodo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consequa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. Duis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aute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vel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u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riur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dolor in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hendrer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in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vulputat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vel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ss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molesti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consequa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, vel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llu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dolore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u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feugia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nulla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facilisi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at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vero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ro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et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accumsan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et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usto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odio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dignissi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qui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bland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praesen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uptatu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zzril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delen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augu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dui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dolore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t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feugai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nulla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facilisi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. Nam liber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tempor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cum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soluta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nobis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eleifend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option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congu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nihil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mperdie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doming id quod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mazi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placera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facer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possi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assum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. </w:t>
                      </w:r>
                    </w:p>
                    <w:p w14:paraId="5ECDEFE8" w14:textId="77777777" w:rsidR="00FA1848" w:rsidRPr="00FA1848" w:rsidRDefault="00FA1848" w:rsidP="00FA1848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Investigatione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demonstraverun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ectore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egere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me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iu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quod ii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legunt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>saepius</w:t>
                      </w:r>
                      <w:proofErr w:type="spellEnd"/>
                      <w:r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ta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ti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rocessu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ynamic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qui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utation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uetudi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i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ta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gothic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utam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nteposu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forma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umanitat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er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acu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arta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int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1D797E03" w14:textId="77777777" w:rsidR="00FA1848" w:rsidRPr="00FA1848" w:rsidRDefault="00FA1848" w:rsidP="00FA1848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od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odo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typ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b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iden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fian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ollem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utu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nvestigatio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monstraver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e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od i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aep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ta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ti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rocessu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ynamic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qui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utation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uetudi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i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ta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gothic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utam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nteposu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forma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uman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t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er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acu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arta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int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od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odo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typ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b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identur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fian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ollem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utu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58E3EDB0" w14:textId="77777777" w:rsidR="00FA1848" w:rsidRPr="00FA1848" w:rsidRDefault="00FA1848" w:rsidP="00FA1848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t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riu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endr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ll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u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i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a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r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ro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ccumsan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ust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odi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ignissi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bland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raese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uptat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zzri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len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gu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t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a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3B226669" w14:textId="77777777" w:rsidR="00FA1848" w:rsidRPr="00FA1848" w:rsidRDefault="00FA1848" w:rsidP="00FA1848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mmod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equ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t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riu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endr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ulputat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s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olesti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equ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ll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u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i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a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r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ro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ccumsan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ust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odi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ignissi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bland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raese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uptat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zzri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len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gu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t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a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Nam liber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tempo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cum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olut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b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leifend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optio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gu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nihil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mperdie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ming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d quod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azi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lacer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e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ossi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ss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31BF8C15" w14:textId="77777777" w:rsidR="00FA1848" w:rsidRPr="00FA1848" w:rsidRDefault="00FA1848" w:rsidP="00FA1848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nvestigatio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monstraver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e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od i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aep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ta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ti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rocessu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ynamic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qui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utation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uetudi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i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ta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gothic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utam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nteposu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forma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umanitat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er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acu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arta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int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1C6DD57A" w14:textId="77777777" w:rsidR="00FA1848" w:rsidRPr="00FA1848" w:rsidRDefault="00FA1848" w:rsidP="00FA1848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od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odo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typ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b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iden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fian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ollem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utu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nvestigatio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monstraver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e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od i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gu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aepi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ta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ti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rocessu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ynamic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quitu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utation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onsuetudi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ecto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Mi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s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ta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gothic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utamu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a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nteposu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itter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forma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uman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t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per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eacu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arta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quint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cim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od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modo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typ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qui nunc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ob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identurpa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clar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, fian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sollemne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utur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3CA3669D" w14:textId="77777777" w:rsidR="00FA1848" w:rsidRPr="00FA1848" w:rsidRDefault="00FA1848" w:rsidP="00FA1848">
                      <w:pPr>
                        <w:suppressAutoHyphens/>
                        <w:spacing w:after="170"/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</w:pPr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te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riu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hendrer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in,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ll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u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ia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a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ver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eros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ccumsan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et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iust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odio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ignissi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qui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bland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praesen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luptatum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zzril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elen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augu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duis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dolore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te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eugait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nulla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 </w:t>
                      </w:r>
                      <w:proofErr w:type="spellStart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>facilisi</w:t>
                      </w:r>
                      <w:proofErr w:type="spellEnd"/>
                      <w:r w:rsidRPr="00FA1848">
                        <w:rPr>
                          <w:rFonts w:ascii="ArialMT" w:hAnsi="ArialMT" w:cs="ArialMT"/>
                          <w:spacing w:val="-4"/>
                          <w:sz w:val="20"/>
                          <w:szCs w:val="20"/>
                          <w:lang w:val="fr-BE"/>
                        </w:rPr>
                        <w:t xml:space="preserve">. </w:t>
                      </w:r>
                    </w:p>
                    <w:p w14:paraId="63A45ED6" w14:textId="77777777" w:rsidR="00FA1848" w:rsidRPr="00FA1848" w:rsidRDefault="00FA1848" w:rsidP="00FA1848">
                      <w:pPr>
                        <w:rPr>
                          <w:lang w:val="fr-BE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8227DC" w:rsidSect="008227DC"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0D889C" w14:textId="77777777" w:rsidR="00957D08" w:rsidRDefault="00957D08" w:rsidP="00FA1848">
      <w:r>
        <w:separator/>
      </w:r>
    </w:p>
  </w:endnote>
  <w:endnote w:type="continuationSeparator" w:id="0">
    <w:p w14:paraId="2990A35D" w14:textId="77777777" w:rsidR="00957D08" w:rsidRDefault="00957D08" w:rsidP="00FA18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MT">
    <w:altName w:val="Arial"/>
    <w:charset w:val="00"/>
    <w:family w:val="auto"/>
    <w:pitch w:val="variable"/>
    <w:sig w:usb0="E0002AFF" w:usb1="C0007843" w:usb2="00000009" w:usb3="00000000" w:csb0="000001FF" w:csb1="00000000"/>
  </w:font>
  <w:font w:name="Arial-BoldMT">
    <w:altName w:val="Arial"/>
    <w:charset w:val="00"/>
    <w:family w:val="auto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BE2CB1" w14:textId="77777777" w:rsidR="00957D08" w:rsidRDefault="00957D08" w:rsidP="00FA1848">
      <w:r>
        <w:separator/>
      </w:r>
    </w:p>
  </w:footnote>
  <w:footnote w:type="continuationSeparator" w:id="0">
    <w:p w14:paraId="02FB574D" w14:textId="77777777" w:rsidR="00957D08" w:rsidRDefault="00957D08" w:rsidP="00FA184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5"/>
  <w:hideSpellingErrors/>
  <w:proofState w:spelling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wNTUzNjQwNTM3sTBW0lEKTi0uzszPAykwrAUAUzKEHSwAAAA="/>
  </w:docVars>
  <w:rsids>
    <w:rsidRoot w:val="000E1D1A"/>
    <w:rsid w:val="000E1D1A"/>
    <w:rsid w:val="001A6DBA"/>
    <w:rsid w:val="00253695"/>
    <w:rsid w:val="0038074C"/>
    <w:rsid w:val="004D4548"/>
    <w:rsid w:val="005D1D2F"/>
    <w:rsid w:val="005E37B3"/>
    <w:rsid w:val="007378B9"/>
    <w:rsid w:val="00770B84"/>
    <w:rsid w:val="008227DC"/>
    <w:rsid w:val="008521DD"/>
    <w:rsid w:val="008C66C6"/>
    <w:rsid w:val="008E7600"/>
    <w:rsid w:val="00957D08"/>
    <w:rsid w:val="00967A62"/>
    <w:rsid w:val="009D271C"/>
    <w:rsid w:val="009D41EA"/>
    <w:rsid w:val="009D6A2E"/>
    <w:rsid w:val="009F3404"/>
    <w:rsid w:val="00A27E31"/>
    <w:rsid w:val="00A857B1"/>
    <w:rsid w:val="00AD2475"/>
    <w:rsid w:val="00B166D4"/>
    <w:rsid w:val="00BC358B"/>
    <w:rsid w:val="00C375AF"/>
    <w:rsid w:val="00C907A8"/>
    <w:rsid w:val="00D14A6F"/>
    <w:rsid w:val="00D70039"/>
    <w:rsid w:val="00DB2BE5"/>
    <w:rsid w:val="00DC3AF4"/>
    <w:rsid w:val="00EE0CB6"/>
    <w:rsid w:val="00F84471"/>
    <w:rsid w:val="00F976A4"/>
    <w:rsid w:val="00F976C8"/>
    <w:rsid w:val="00FA18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C646A4A"/>
  <w14:defaultImageDpi w14:val="30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rsid w:val="000E1D1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0E1D1A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A184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A1848"/>
  </w:style>
  <w:style w:type="paragraph" w:styleId="Footer">
    <w:name w:val="footer"/>
    <w:basedOn w:val="Normal"/>
    <w:link w:val="FooterChar"/>
    <w:uiPriority w:val="99"/>
    <w:unhideWhenUsed/>
    <w:rsid w:val="00FA184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A184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D5E5AA3-0EF6-440B-BA93-A0E336D4CD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5</Words>
  <Characters>3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Adams</dc:creator>
  <cp:keywords/>
  <dc:description/>
  <cp:lastModifiedBy>Tim Edgar</cp:lastModifiedBy>
  <cp:revision>2</cp:revision>
  <dcterms:created xsi:type="dcterms:W3CDTF">2019-12-03T14:56:00Z</dcterms:created>
  <dcterms:modified xsi:type="dcterms:W3CDTF">2019-12-03T14:56:00Z</dcterms:modified>
</cp:coreProperties>
</file>